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D18BC" w:rsidRPr="008F122D" w:rsidRDefault="006D18BC" w:rsidP="008F122D">
      <w:pPr>
        <w:contextualSpacing/>
        <w:rPr>
          <w:sz w:val="18"/>
          <w:szCs w:val="18"/>
        </w:rPr>
      </w:pPr>
    </w:p>
    <w:tbl>
      <w:tblPr>
        <w:tblStyle w:val="TableGrid"/>
        <w:tblW w:w="9073" w:type="dxa"/>
        <w:tblInd w:w="-5" w:type="dxa"/>
        <w:tblLook w:val="04A0" w:firstRow="1" w:lastRow="0" w:firstColumn="1" w:lastColumn="0" w:noHBand="0" w:noVBand="1"/>
      </w:tblPr>
      <w:tblGrid>
        <w:gridCol w:w="991"/>
        <w:gridCol w:w="4049"/>
        <w:gridCol w:w="1064"/>
        <w:gridCol w:w="1096"/>
        <w:gridCol w:w="990"/>
        <w:gridCol w:w="883"/>
      </w:tblGrid>
      <w:tr w:rsidR="002E22C7" w:rsidRPr="008F122D" w:rsidTr="00B513D3">
        <w:trPr>
          <w:trHeight w:val="385"/>
        </w:trPr>
        <w:tc>
          <w:tcPr>
            <w:tcW w:w="991" w:type="dxa"/>
            <w:vAlign w:val="center"/>
          </w:tcPr>
          <w:p w:rsidR="002E22C7" w:rsidRPr="008F122D" w:rsidRDefault="002E22C7" w:rsidP="008F122D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Name</w:t>
            </w:r>
          </w:p>
        </w:tc>
        <w:tc>
          <w:tcPr>
            <w:tcW w:w="4049" w:type="dxa"/>
            <w:vAlign w:val="center"/>
          </w:tcPr>
          <w:p w:rsidR="002E22C7" w:rsidRPr="008F122D" w:rsidRDefault="002E22C7" w:rsidP="008F122D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064" w:type="dxa"/>
            <w:vAlign w:val="center"/>
          </w:tcPr>
          <w:p w:rsidR="002E22C7" w:rsidRPr="008F122D" w:rsidRDefault="002E22C7" w:rsidP="008F122D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Class</w:t>
            </w:r>
          </w:p>
        </w:tc>
        <w:tc>
          <w:tcPr>
            <w:tcW w:w="1096" w:type="dxa"/>
            <w:vAlign w:val="center"/>
          </w:tcPr>
          <w:p w:rsidR="002E22C7" w:rsidRPr="008F122D" w:rsidRDefault="00B513D3" w:rsidP="008F122D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9</w:t>
            </w:r>
            <w:r w:rsidR="006D18BC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 xml:space="preserve">th </w:t>
            </w:r>
            <w:r w:rsidR="006D18BC">
              <w:rPr>
                <w:rFonts w:asciiTheme="majorBidi" w:hAnsiTheme="majorBidi" w:cstheme="majorBidi"/>
                <w:sz w:val="18"/>
                <w:szCs w:val="18"/>
              </w:rPr>
              <w:t>ch#3</w:t>
            </w:r>
          </w:p>
        </w:tc>
        <w:tc>
          <w:tcPr>
            <w:tcW w:w="990" w:type="dxa"/>
            <w:vAlign w:val="center"/>
          </w:tcPr>
          <w:p w:rsidR="002E22C7" w:rsidRPr="008F122D" w:rsidRDefault="002E22C7" w:rsidP="008F122D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Marks</w:t>
            </w:r>
          </w:p>
        </w:tc>
        <w:tc>
          <w:tcPr>
            <w:tcW w:w="883" w:type="dxa"/>
            <w:vAlign w:val="center"/>
          </w:tcPr>
          <w:p w:rsidR="002E22C7" w:rsidRPr="008F122D" w:rsidRDefault="002E22C7" w:rsidP="008F122D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40</w:t>
            </w:r>
          </w:p>
        </w:tc>
      </w:tr>
      <w:tr w:rsidR="002E22C7" w:rsidRPr="008F122D" w:rsidTr="00B513D3">
        <w:trPr>
          <w:trHeight w:val="363"/>
        </w:trPr>
        <w:tc>
          <w:tcPr>
            <w:tcW w:w="991" w:type="dxa"/>
            <w:vAlign w:val="center"/>
          </w:tcPr>
          <w:p w:rsidR="002E22C7" w:rsidRPr="008F122D" w:rsidRDefault="002E22C7" w:rsidP="008F122D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Roll#</w:t>
            </w:r>
          </w:p>
        </w:tc>
        <w:tc>
          <w:tcPr>
            <w:tcW w:w="4049" w:type="dxa"/>
            <w:vAlign w:val="center"/>
          </w:tcPr>
          <w:p w:rsidR="002E22C7" w:rsidRPr="008F122D" w:rsidRDefault="002E22C7" w:rsidP="008F122D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064" w:type="dxa"/>
            <w:vAlign w:val="center"/>
          </w:tcPr>
          <w:p w:rsidR="002E22C7" w:rsidRPr="008F122D" w:rsidRDefault="002E22C7" w:rsidP="008F122D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Subject</w:t>
            </w:r>
          </w:p>
        </w:tc>
        <w:tc>
          <w:tcPr>
            <w:tcW w:w="1096" w:type="dxa"/>
            <w:vAlign w:val="center"/>
          </w:tcPr>
          <w:p w:rsidR="002E22C7" w:rsidRPr="008F122D" w:rsidRDefault="00A02220" w:rsidP="008F122D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Physics</w:t>
            </w:r>
          </w:p>
        </w:tc>
        <w:tc>
          <w:tcPr>
            <w:tcW w:w="990" w:type="dxa"/>
            <w:vAlign w:val="center"/>
          </w:tcPr>
          <w:p w:rsidR="002E22C7" w:rsidRPr="008F122D" w:rsidRDefault="002E22C7" w:rsidP="008F122D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Time</w:t>
            </w:r>
          </w:p>
        </w:tc>
        <w:tc>
          <w:tcPr>
            <w:tcW w:w="883" w:type="dxa"/>
            <w:vAlign w:val="center"/>
          </w:tcPr>
          <w:p w:rsidR="002E22C7" w:rsidRPr="008F122D" w:rsidRDefault="001A1149" w:rsidP="008F122D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70 min</w:t>
            </w:r>
          </w:p>
        </w:tc>
      </w:tr>
    </w:tbl>
    <w:p w:rsidR="002E22C7" w:rsidRPr="008F122D" w:rsidRDefault="002E22C7" w:rsidP="008F122D">
      <w:pPr>
        <w:contextualSpacing/>
        <w:jc w:val="center"/>
        <w:rPr>
          <w:rFonts w:asciiTheme="majorBidi" w:hAnsiTheme="majorBidi" w:cstheme="majorBidi"/>
          <w:b/>
          <w:bCs/>
          <w:sz w:val="18"/>
          <w:szCs w:val="18"/>
        </w:rPr>
      </w:pPr>
      <w:r w:rsidRPr="008F122D">
        <w:rPr>
          <w:rFonts w:asciiTheme="majorBidi" w:hAnsiTheme="majorBidi" w:cstheme="majorBidi"/>
          <w:b/>
          <w:bCs/>
          <w:sz w:val="18"/>
          <w:szCs w:val="18"/>
        </w:rPr>
        <w:t>Objective Type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56"/>
        <w:gridCol w:w="1969"/>
        <w:gridCol w:w="540"/>
        <w:gridCol w:w="1890"/>
        <w:gridCol w:w="498"/>
        <w:gridCol w:w="1842"/>
        <w:gridCol w:w="360"/>
        <w:gridCol w:w="1462"/>
      </w:tblGrid>
      <w:tr w:rsidR="00AD5802" w:rsidRPr="008F122D" w:rsidTr="00FE07BF">
        <w:tc>
          <w:tcPr>
            <w:tcW w:w="4855" w:type="dxa"/>
            <w:gridSpan w:val="4"/>
            <w:vAlign w:val="center"/>
          </w:tcPr>
          <w:p w:rsidR="00AD5802" w:rsidRPr="008F122D" w:rsidRDefault="00AD5802" w:rsidP="008F122D">
            <w:pPr>
              <w:contextualSpacing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Question #1</w:t>
            </w:r>
            <w:r w:rsidR="00A02220" w:rsidRPr="008F122D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: Choose the Best option. 1 × 11</w:t>
            </w:r>
          </w:p>
        </w:tc>
        <w:tc>
          <w:tcPr>
            <w:tcW w:w="4162" w:type="dxa"/>
            <w:gridSpan w:val="4"/>
            <w:vAlign w:val="center"/>
          </w:tcPr>
          <w:p w:rsidR="00AD5802" w:rsidRPr="008F122D" w:rsidRDefault="00AD5802" w:rsidP="008F122D">
            <w:pPr>
              <w:bidi/>
              <w:contextualSpacing/>
              <w:rPr>
                <w:rFonts w:ascii="Jameel Noori Nastaleeq" w:hAnsi="Jameel Noori Nastaleeq" w:cs="Jameel Noori Nastaleeq"/>
                <w:b/>
                <w:bCs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/>
                <w:b/>
                <w:bCs/>
                <w:sz w:val="18"/>
                <w:szCs w:val="18"/>
                <w:rtl/>
                <w:lang w:bidi="ur-PK"/>
              </w:rPr>
              <w:t>سوال نمبر 1: درست جواب کا انتخاب کریں۔</w:t>
            </w:r>
            <w:r w:rsidRPr="008F122D">
              <w:rPr>
                <w:rFonts w:ascii="Jameel Noori Nastaleeq" w:hAnsi="Jameel Noori Nastaleeq" w:cs="Jameel Noori Nastaleeq"/>
                <w:b/>
                <w:bCs/>
                <w:sz w:val="18"/>
                <w:szCs w:val="18"/>
                <w:lang w:bidi="ur-PK"/>
              </w:rPr>
              <w:t xml:space="preserve">       </w:t>
            </w:r>
            <w:r w:rsidRPr="008F122D">
              <w:rPr>
                <w:b/>
                <w:bCs/>
                <w:sz w:val="18"/>
                <w:szCs w:val="18"/>
              </w:rPr>
              <w:t xml:space="preserve">1 </w:t>
            </w:r>
            <w:r w:rsidRPr="008F122D">
              <w:rPr>
                <w:rFonts w:cstheme="minorHAnsi"/>
                <w:b/>
                <w:bCs/>
                <w:sz w:val="18"/>
                <w:szCs w:val="18"/>
              </w:rPr>
              <w:t>×</w:t>
            </w:r>
            <w:r w:rsidR="00A02220" w:rsidRPr="008F122D">
              <w:rPr>
                <w:b/>
                <w:bCs/>
                <w:sz w:val="18"/>
                <w:szCs w:val="18"/>
              </w:rPr>
              <w:t xml:space="preserve"> 11</w:t>
            </w:r>
          </w:p>
        </w:tc>
      </w:tr>
      <w:tr w:rsidR="00AD5802" w:rsidRPr="008F122D" w:rsidTr="00FE07BF">
        <w:tc>
          <w:tcPr>
            <w:tcW w:w="4855" w:type="dxa"/>
            <w:gridSpan w:val="4"/>
            <w:vAlign w:val="center"/>
          </w:tcPr>
          <w:p w:rsidR="00AD5802" w:rsidRPr="008F122D" w:rsidRDefault="00DA661A" w:rsidP="008F122D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Inertia depends on:</w:t>
            </w:r>
          </w:p>
        </w:tc>
        <w:tc>
          <w:tcPr>
            <w:tcW w:w="4162" w:type="dxa"/>
            <w:gridSpan w:val="4"/>
            <w:vAlign w:val="center"/>
          </w:tcPr>
          <w:p w:rsidR="00AD5802" w:rsidRPr="008F122D" w:rsidRDefault="00540F00" w:rsidP="008F122D">
            <w:pPr>
              <w:pStyle w:val="ListParagraph"/>
              <w:numPr>
                <w:ilvl w:val="0"/>
                <w:numId w:val="10"/>
              </w:numPr>
              <w:bidi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مندرجہ ذیل میں سے کس پر انرشیاء انحصار کرتا ہے:</w:t>
            </w:r>
          </w:p>
        </w:tc>
      </w:tr>
      <w:tr w:rsidR="00C21B64" w:rsidRPr="008F122D" w:rsidTr="00FE07BF">
        <w:tc>
          <w:tcPr>
            <w:tcW w:w="456" w:type="dxa"/>
            <w:vAlign w:val="center"/>
          </w:tcPr>
          <w:p w:rsidR="00DB372B" w:rsidRPr="008F122D" w:rsidRDefault="00DB372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A</w:t>
            </w:r>
          </w:p>
        </w:tc>
        <w:tc>
          <w:tcPr>
            <w:tcW w:w="1969" w:type="dxa"/>
            <w:vAlign w:val="center"/>
          </w:tcPr>
          <w:p w:rsidR="000F2835" w:rsidRPr="008F122D" w:rsidRDefault="00DA661A" w:rsidP="008F122D">
            <w:pPr>
              <w:bidi/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Force</w:t>
            </w:r>
          </w:p>
          <w:p w:rsidR="00DA661A" w:rsidRPr="008F122D" w:rsidRDefault="00540F00" w:rsidP="008F122D">
            <w:pPr>
              <w:bidi/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فورس</w:t>
            </w:r>
          </w:p>
        </w:tc>
        <w:tc>
          <w:tcPr>
            <w:tcW w:w="540" w:type="dxa"/>
            <w:vAlign w:val="center"/>
          </w:tcPr>
          <w:p w:rsidR="00DB372B" w:rsidRPr="008F122D" w:rsidRDefault="00DB372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B</w:t>
            </w:r>
          </w:p>
        </w:tc>
        <w:tc>
          <w:tcPr>
            <w:tcW w:w="1890" w:type="dxa"/>
            <w:vAlign w:val="center"/>
          </w:tcPr>
          <w:p w:rsidR="000F2835" w:rsidRPr="008F122D" w:rsidRDefault="00DA661A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Net force</w:t>
            </w:r>
          </w:p>
          <w:p w:rsidR="00DA661A" w:rsidRPr="008F122D" w:rsidRDefault="00540F00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نیٹ فورس</w:t>
            </w:r>
          </w:p>
        </w:tc>
        <w:tc>
          <w:tcPr>
            <w:tcW w:w="498" w:type="dxa"/>
            <w:vAlign w:val="center"/>
          </w:tcPr>
          <w:p w:rsidR="00DB372B" w:rsidRPr="008F122D" w:rsidRDefault="00DB372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C</w:t>
            </w:r>
          </w:p>
        </w:tc>
        <w:tc>
          <w:tcPr>
            <w:tcW w:w="1842" w:type="dxa"/>
            <w:vAlign w:val="center"/>
          </w:tcPr>
          <w:p w:rsidR="000F2835" w:rsidRPr="008F122D" w:rsidRDefault="00DA661A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Mass</w:t>
            </w:r>
          </w:p>
          <w:p w:rsidR="00DA661A" w:rsidRPr="008F122D" w:rsidRDefault="00540F00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ماس</w:t>
            </w:r>
          </w:p>
        </w:tc>
        <w:tc>
          <w:tcPr>
            <w:tcW w:w="360" w:type="dxa"/>
            <w:vAlign w:val="center"/>
          </w:tcPr>
          <w:p w:rsidR="00DB372B" w:rsidRPr="008F122D" w:rsidRDefault="00DB372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D</w:t>
            </w:r>
          </w:p>
        </w:tc>
        <w:tc>
          <w:tcPr>
            <w:tcW w:w="1462" w:type="dxa"/>
            <w:vAlign w:val="center"/>
          </w:tcPr>
          <w:p w:rsidR="000F2835" w:rsidRPr="008F122D" w:rsidRDefault="00DA661A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Velocity</w:t>
            </w:r>
          </w:p>
          <w:p w:rsidR="00DA661A" w:rsidRPr="008F122D" w:rsidRDefault="00540F00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ولاسٹی</w:t>
            </w:r>
          </w:p>
        </w:tc>
      </w:tr>
      <w:tr w:rsidR="00DA28DB" w:rsidRPr="008F122D" w:rsidTr="00FE07BF">
        <w:tc>
          <w:tcPr>
            <w:tcW w:w="4855" w:type="dxa"/>
            <w:gridSpan w:val="4"/>
            <w:vAlign w:val="center"/>
          </w:tcPr>
          <w:p w:rsidR="00DA28DB" w:rsidRPr="008F122D" w:rsidRDefault="00DA661A" w:rsidP="008F122D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The multiple of Mas and velocity of a body is called:</w:t>
            </w:r>
          </w:p>
        </w:tc>
        <w:tc>
          <w:tcPr>
            <w:tcW w:w="4162" w:type="dxa"/>
            <w:gridSpan w:val="4"/>
            <w:vAlign w:val="center"/>
          </w:tcPr>
          <w:p w:rsidR="00DA28DB" w:rsidRPr="008F122D" w:rsidRDefault="00540F00" w:rsidP="008F122D">
            <w:pPr>
              <w:pStyle w:val="ListParagraph"/>
              <w:numPr>
                <w:ilvl w:val="0"/>
                <w:numId w:val="10"/>
              </w:numPr>
              <w:bidi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کسی جسم کے ماس اور ولاسٹی کے حاصلِ ضرب کو کہتے ہیں:</w:t>
            </w:r>
          </w:p>
        </w:tc>
      </w:tr>
      <w:tr w:rsidR="00C21B64" w:rsidRPr="008F122D" w:rsidTr="00FE07BF">
        <w:tc>
          <w:tcPr>
            <w:tcW w:w="456" w:type="dxa"/>
            <w:vAlign w:val="center"/>
          </w:tcPr>
          <w:p w:rsidR="00DA28DB" w:rsidRPr="008F122D" w:rsidRDefault="00DA28D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A</w:t>
            </w:r>
          </w:p>
        </w:tc>
        <w:tc>
          <w:tcPr>
            <w:tcW w:w="1969" w:type="dxa"/>
            <w:vAlign w:val="center"/>
          </w:tcPr>
          <w:p w:rsidR="000F2835" w:rsidRPr="008F122D" w:rsidRDefault="00DA661A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Torque</w:t>
            </w:r>
          </w:p>
          <w:p w:rsidR="00DA661A" w:rsidRPr="008F122D" w:rsidRDefault="00540F00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ٹارک</w:t>
            </w:r>
          </w:p>
        </w:tc>
        <w:tc>
          <w:tcPr>
            <w:tcW w:w="540" w:type="dxa"/>
            <w:vAlign w:val="center"/>
          </w:tcPr>
          <w:p w:rsidR="00DA28DB" w:rsidRPr="008F122D" w:rsidRDefault="00DA28D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B</w:t>
            </w:r>
          </w:p>
        </w:tc>
        <w:tc>
          <w:tcPr>
            <w:tcW w:w="1890" w:type="dxa"/>
            <w:vAlign w:val="center"/>
          </w:tcPr>
          <w:p w:rsidR="000F2835" w:rsidRPr="008F122D" w:rsidRDefault="00DA661A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Force</w:t>
            </w:r>
          </w:p>
          <w:p w:rsidR="00DA661A" w:rsidRPr="008F122D" w:rsidRDefault="00540F00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فورس</w:t>
            </w:r>
          </w:p>
        </w:tc>
        <w:tc>
          <w:tcPr>
            <w:tcW w:w="498" w:type="dxa"/>
            <w:vAlign w:val="center"/>
          </w:tcPr>
          <w:p w:rsidR="00DA28DB" w:rsidRPr="008F122D" w:rsidRDefault="00DA28D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C</w:t>
            </w:r>
          </w:p>
        </w:tc>
        <w:tc>
          <w:tcPr>
            <w:tcW w:w="1842" w:type="dxa"/>
            <w:vAlign w:val="center"/>
          </w:tcPr>
          <w:p w:rsidR="000F2835" w:rsidRPr="008F122D" w:rsidRDefault="00DA661A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Work</w:t>
            </w:r>
          </w:p>
          <w:p w:rsidR="00DA661A" w:rsidRPr="008F122D" w:rsidRDefault="00540F00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ورک</w:t>
            </w:r>
          </w:p>
        </w:tc>
        <w:tc>
          <w:tcPr>
            <w:tcW w:w="360" w:type="dxa"/>
            <w:vAlign w:val="center"/>
          </w:tcPr>
          <w:p w:rsidR="00DA28DB" w:rsidRPr="008F122D" w:rsidRDefault="00DA28D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D</w:t>
            </w:r>
          </w:p>
        </w:tc>
        <w:tc>
          <w:tcPr>
            <w:tcW w:w="1462" w:type="dxa"/>
            <w:vAlign w:val="center"/>
          </w:tcPr>
          <w:p w:rsidR="000F2835" w:rsidRPr="008F122D" w:rsidRDefault="00DA661A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Momentum</w:t>
            </w:r>
          </w:p>
          <w:p w:rsidR="00DA661A" w:rsidRPr="008F122D" w:rsidRDefault="00540F00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مومینٹم</w:t>
            </w:r>
          </w:p>
        </w:tc>
      </w:tr>
      <w:tr w:rsidR="00DA28DB" w:rsidRPr="008F122D" w:rsidTr="00FE07BF">
        <w:tc>
          <w:tcPr>
            <w:tcW w:w="4855" w:type="dxa"/>
            <w:gridSpan w:val="4"/>
            <w:vAlign w:val="center"/>
          </w:tcPr>
          <w:p w:rsidR="00DA28DB" w:rsidRPr="008F122D" w:rsidRDefault="00DA661A" w:rsidP="008F122D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Rate of change of momentum is called:</w:t>
            </w:r>
          </w:p>
        </w:tc>
        <w:tc>
          <w:tcPr>
            <w:tcW w:w="4162" w:type="dxa"/>
            <w:gridSpan w:val="4"/>
            <w:vAlign w:val="center"/>
          </w:tcPr>
          <w:p w:rsidR="00DA28DB" w:rsidRPr="008F122D" w:rsidRDefault="00F21AC3" w:rsidP="008F122D">
            <w:pPr>
              <w:pStyle w:val="ListParagraph"/>
              <w:numPr>
                <w:ilvl w:val="0"/>
                <w:numId w:val="10"/>
              </w:numPr>
              <w:bidi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مومینٹم کی</w:t>
            </w:r>
            <w:r w:rsidRPr="008F122D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تبدیلی</w:t>
            </w:r>
            <w:r w:rsidRPr="008F122D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کی</w:t>
            </w:r>
            <w:r w:rsidRPr="008F122D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 xml:space="preserve">شرح کو </w:t>
            </w:r>
            <w:r w:rsidRPr="008F122D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کہا</w:t>
            </w:r>
            <w:r w:rsidRPr="008F122D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جاتا</w:t>
            </w:r>
            <w:r w:rsidRPr="008F122D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ہے:</w:t>
            </w:r>
          </w:p>
        </w:tc>
      </w:tr>
      <w:tr w:rsidR="00C21B64" w:rsidRPr="008F122D" w:rsidTr="00FE07BF">
        <w:tc>
          <w:tcPr>
            <w:tcW w:w="456" w:type="dxa"/>
            <w:vAlign w:val="center"/>
          </w:tcPr>
          <w:p w:rsidR="00DA28DB" w:rsidRPr="008F122D" w:rsidRDefault="00DA28D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A</w:t>
            </w:r>
          </w:p>
        </w:tc>
        <w:tc>
          <w:tcPr>
            <w:tcW w:w="1969" w:type="dxa"/>
            <w:vAlign w:val="center"/>
          </w:tcPr>
          <w:p w:rsidR="000F2835" w:rsidRPr="008F122D" w:rsidRDefault="00DA661A" w:rsidP="008F122D">
            <w:pPr>
              <w:bidi/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Torque</w:t>
            </w:r>
          </w:p>
          <w:p w:rsidR="00DA661A" w:rsidRPr="008F122D" w:rsidRDefault="00F21AC3" w:rsidP="008F122D">
            <w:pPr>
              <w:bidi/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ٹارک</w:t>
            </w:r>
          </w:p>
        </w:tc>
        <w:tc>
          <w:tcPr>
            <w:tcW w:w="540" w:type="dxa"/>
            <w:vAlign w:val="center"/>
          </w:tcPr>
          <w:p w:rsidR="00DA28DB" w:rsidRPr="008F122D" w:rsidRDefault="00DA28D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B</w:t>
            </w:r>
          </w:p>
        </w:tc>
        <w:tc>
          <w:tcPr>
            <w:tcW w:w="1890" w:type="dxa"/>
            <w:vAlign w:val="center"/>
          </w:tcPr>
          <w:p w:rsidR="000F2835" w:rsidRPr="008F122D" w:rsidRDefault="00DA661A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Force</w:t>
            </w:r>
          </w:p>
          <w:p w:rsidR="00DA661A" w:rsidRPr="008F122D" w:rsidRDefault="00F21AC3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فورس</w:t>
            </w:r>
          </w:p>
        </w:tc>
        <w:tc>
          <w:tcPr>
            <w:tcW w:w="498" w:type="dxa"/>
            <w:vAlign w:val="center"/>
          </w:tcPr>
          <w:p w:rsidR="00DA28DB" w:rsidRPr="008F122D" w:rsidRDefault="00DA28D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C</w:t>
            </w:r>
          </w:p>
        </w:tc>
        <w:tc>
          <w:tcPr>
            <w:tcW w:w="1842" w:type="dxa"/>
            <w:vAlign w:val="center"/>
          </w:tcPr>
          <w:p w:rsidR="003652F9" w:rsidRPr="008F122D" w:rsidRDefault="00DA661A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Mass</w:t>
            </w:r>
          </w:p>
          <w:p w:rsidR="00DA661A" w:rsidRPr="008F122D" w:rsidRDefault="00F21AC3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ماس</w:t>
            </w:r>
          </w:p>
        </w:tc>
        <w:tc>
          <w:tcPr>
            <w:tcW w:w="360" w:type="dxa"/>
            <w:vAlign w:val="center"/>
          </w:tcPr>
          <w:p w:rsidR="00DA28DB" w:rsidRPr="008F122D" w:rsidRDefault="00DA28D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D</w:t>
            </w:r>
          </w:p>
        </w:tc>
        <w:tc>
          <w:tcPr>
            <w:tcW w:w="1462" w:type="dxa"/>
            <w:vAlign w:val="center"/>
          </w:tcPr>
          <w:p w:rsidR="00892D0A" w:rsidRPr="008F122D" w:rsidRDefault="00DA661A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Distance</w:t>
            </w:r>
          </w:p>
          <w:p w:rsidR="00DA661A" w:rsidRPr="008F122D" w:rsidRDefault="00F21AC3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فاصلہ</w:t>
            </w:r>
          </w:p>
        </w:tc>
      </w:tr>
      <w:tr w:rsidR="00DA28DB" w:rsidRPr="008F122D" w:rsidTr="00FE07BF">
        <w:tc>
          <w:tcPr>
            <w:tcW w:w="4855" w:type="dxa"/>
            <w:gridSpan w:val="4"/>
            <w:vAlign w:val="center"/>
          </w:tcPr>
          <w:p w:rsidR="00DA28DB" w:rsidRPr="008F122D" w:rsidRDefault="00DA661A" w:rsidP="008F122D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Which of the following is the unit of momentum?</w:t>
            </w:r>
          </w:p>
        </w:tc>
        <w:tc>
          <w:tcPr>
            <w:tcW w:w="4162" w:type="dxa"/>
            <w:gridSpan w:val="4"/>
            <w:vAlign w:val="center"/>
          </w:tcPr>
          <w:p w:rsidR="00DA28DB" w:rsidRPr="008F122D" w:rsidRDefault="00F21AC3" w:rsidP="008F122D">
            <w:pPr>
              <w:pStyle w:val="ListParagraph"/>
              <w:numPr>
                <w:ilvl w:val="0"/>
                <w:numId w:val="10"/>
              </w:numPr>
              <w:bidi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مندرجہ ذیل میں سے مومینٹم کا یونٹ ہے:</w:t>
            </w:r>
          </w:p>
        </w:tc>
      </w:tr>
      <w:tr w:rsidR="00C21B64" w:rsidRPr="008F122D" w:rsidTr="00FE07BF">
        <w:trPr>
          <w:trHeight w:val="377"/>
        </w:trPr>
        <w:tc>
          <w:tcPr>
            <w:tcW w:w="456" w:type="dxa"/>
            <w:vAlign w:val="center"/>
          </w:tcPr>
          <w:p w:rsidR="00DA28DB" w:rsidRPr="008F122D" w:rsidRDefault="00DA28D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A</w:t>
            </w:r>
          </w:p>
        </w:tc>
        <w:tc>
          <w:tcPr>
            <w:tcW w:w="1969" w:type="dxa"/>
            <w:vAlign w:val="center"/>
          </w:tcPr>
          <w:p w:rsidR="00892D0A" w:rsidRPr="008F122D" w:rsidRDefault="00DA661A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Kgms</w:t>
            </w:r>
            <w:r w:rsidRPr="008F122D">
              <w:rPr>
                <w:rFonts w:ascii="Jameel Noori Nastaleeq" w:hAnsi="Jameel Noori Nastaleeq" w:cs="Jameel Noori Nastaleeq"/>
                <w:sz w:val="18"/>
                <w:szCs w:val="18"/>
                <w:vertAlign w:val="superscript"/>
              </w:rPr>
              <w:t>-1</w:t>
            </w:r>
          </w:p>
        </w:tc>
        <w:tc>
          <w:tcPr>
            <w:tcW w:w="540" w:type="dxa"/>
            <w:vAlign w:val="center"/>
          </w:tcPr>
          <w:p w:rsidR="00DA28DB" w:rsidRPr="008F122D" w:rsidRDefault="00DA28D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B</w:t>
            </w:r>
          </w:p>
        </w:tc>
        <w:tc>
          <w:tcPr>
            <w:tcW w:w="1890" w:type="dxa"/>
            <w:vAlign w:val="center"/>
          </w:tcPr>
          <w:p w:rsidR="00892D0A" w:rsidRPr="008F122D" w:rsidRDefault="00DA661A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Kgms</w:t>
            </w:r>
            <w:r w:rsidRPr="008F122D">
              <w:rPr>
                <w:rFonts w:ascii="Jameel Noori Nastaleeq" w:hAnsi="Jameel Noori Nastaleeq" w:cs="Jameel Noori Nastaleeq"/>
                <w:sz w:val="18"/>
                <w:szCs w:val="18"/>
                <w:vertAlign w:val="superscript"/>
              </w:rPr>
              <w:t>-2</w:t>
            </w:r>
          </w:p>
        </w:tc>
        <w:tc>
          <w:tcPr>
            <w:tcW w:w="498" w:type="dxa"/>
            <w:vAlign w:val="center"/>
          </w:tcPr>
          <w:p w:rsidR="00DA28DB" w:rsidRPr="008F122D" w:rsidRDefault="00DA28D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C</w:t>
            </w:r>
          </w:p>
        </w:tc>
        <w:tc>
          <w:tcPr>
            <w:tcW w:w="1842" w:type="dxa"/>
            <w:vAlign w:val="center"/>
          </w:tcPr>
          <w:p w:rsidR="00892D0A" w:rsidRPr="008F122D" w:rsidRDefault="00DA661A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Kg</w:t>
            </w:r>
            <w:r w:rsidRPr="008F122D">
              <w:rPr>
                <w:rFonts w:ascii="Jameel Noori Nastaleeq" w:hAnsi="Jameel Noori Nastaleeq" w:cs="Jameel Noori Nastaleeq"/>
                <w:sz w:val="18"/>
                <w:szCs w:val="18"/>
                <w:vertAlign w:val="superscript"/>
              </w:rPr>
              <w:t>-1</w:t>
            </w: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ms</w:t>
            </w:r>
          </w:p>
        </w:tc>
        <w:tc>
          <w:tcPr>
            <w:tcW w:w="360" w:type="dxa"/>
            <w:vAlign w:val="center"/>
          </w:tcPr>
          <w:p w:rsidR="00DA28DB" w:rsidRPr="008F122D" w:rsidRDefault="00DA28D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D</w:t>
            </w:r>
          </w:p>
        </w:tc>
        <w:tc>
          <w:tcPr>
            <w:tcW w:w="1462" w:type="dxa"/>
            <w:vAlign w:val="center"/>
          </w:tcPr>
          <w:p w:rsidR="00892D0A" w:rsidRPr="008F122D" w:rsidRDefault="00DA661A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Kgms</w:t>
            </w:r>
            <w:r w:rsidRPr="008F122D">
              <w:rPr>
                <w:rFonts w:ascii="Jameel Noori Nastaleeq" w:hAnsi="Jameel Noori Nastaleeq" w:cs="Jameel Noori Nastaleeq"/>
                <w:sz w:val="18"/>
                <w:szCs w:val="18"/>
                <w:vertAlign w:val="superscript"/>
              </w:rPr>
              <w:t>-2</w:t>
            </w: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s</w:t>
            </w:r>
            <w:r w:rsidRPr="008F122D">
              <w:rPr>
                <w:rFonts w:ascii="Jameel Noori Nastaleeq" w:hAnsi="Jameel Noori Nastaleeq" w:cs="Jameel Noori Nastaleeq"/>
                <w:sz w:val="18"/>
                <w:szCs w:val="18"/>
                <w:vertAlign w:val="superscript"/>
              </w:rPr>
              <w:t>-1</w:t>
            </w:r>
          </w:p>
        </w:tc>
      </w:tr>
      <w:tr w:rsidR="00DA28DB" w:rsidRPr="008F122D" w:rsidTr="00FE07BF">
        <w:tc>
          <w:tcPr>
            <w:tcW w:w="4855" w:type="dxa"/>
            <w:gridSpan w:val="4"/>
            <w:vAlign w:val="center"/>
          </w:tcPr>
          <w:p w:rsidR="00DA28DB" w:rsidRPr="008F122D" w:rsidRDefault="00C2124B" w:rsidP="008F122D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A force of 20 N is acting on a body of 8 kg mass. What will be the acceleration generated in this body?</w:t>
            </w:r>
          </w:p>
        </w:tc>
        <w:tc>
          <w:tcPr>
            <w:tcW w:w="4162" w:type="dxa"/>
            <w:gridSpan w:val="4"/>
            <w:vAlign w:val="center"/>
          </w:tcPr>
          <w:p w:rsidR="00DA28DB" w:rsidRPr="008F122D" w:rsidRDefault="00E9013D" w:rsidP="008F122D">
            <w:pPr>
              <w:pStyle w:val="ListParagraph"/>
              <w:numPr>
                <w:ilvl w:val="0"/>
                <w:numId w:val="10"/>
              </w:numPr>
              <w:bidi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 xml:space="preserve">8 کلو گرام ماس کے ایک جسم پر 20 </w:t>
            </w:r>
            <w:r w:rsidRPr="008F122D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N</w:t>
            </w:r>
            <w:r w:rsidR="00826E06"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کی فورس عمل کررہی ہے۔ اس جسم میں پیدار ہونے والا ایکسلریشن کیا ہوگا۔</w:t>
            </w:r>
          </w:p>
        </w:tc>
      </w:tr>
      <w:tr w:rsidR="00C21B64" w:rsidRPr="008F122D" w:rsidTr="00FE07BF">
        <w:tc>
          <w:tcPr>
            <w:tcW w:w="456" w:type="dxa"/>
            <w:vAlign w:val="center"/>
          </w:tcPr>
          <w:p w:rsidR="00DA28DB" w:rsidRPr="008F122D" w:rsidRDefault="00DA28D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A</w:t>
            </w:r>
          </w:p>
        </w:tc>
        <w:tc>
          <w:tcPr>
            <w:tcW w:w="1969" w:type="dxa"/>
            <w:vAlign w:val="center"/>
          </w:tcPr>
          <w:p w:rsidR="00892D0A" w:rsidRPr="008F122D" w:rsidRDefault="00C2124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2.5 N</w:t>
            </w:r>
          </w:p>
        </w:tc>
        <w:tc>
          <w:tcPr>
            <w:tcW w:w="540" w:type="dxa"/>
            <w:vAlign w:val="center"/>
          </w:tcPr>
          <w:p w:rsidR="00DA28DB" w:rsidRPr="008F122D" w:rsidRDefault="00DA28D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B</w:t>
            </w:r>
          </w:p>
        </w:tc>
        <w:tc>
          <w:tcPr>
            <w:tcW w:w="1890" w:type="dxa"/>
            <w:vAlign w:val="center"/>
          </w:tcPr>
          <w:p w:rsidR="00892D0A" w:rsidRPr="008F122D" w:rsidRDefault="00C2124B" w:rsidP="008F122D">
            <w:pPr>
              <w:bidi/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2.5ms</w:t>
            </w:r>
          </w:p>
        </w:tc>
        <w:tc>
          <w:tcPr>
            <w:tcW w:w="498" w:type="dxa"/>
            <w:vAlign w:val="center"/>
          </w:tcPr>
          <w:p w:rsidR="00DA28DB" w:rsidRPr="008F122D" w:rsidRDefault="00DA28D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C</w:t>
            </w:r>
          </w:p>
        </w:tc>
        <w:tc>
          <w:tcPr>
            <w:tcW w:w="1842" w:type="dxa"/>
            <w:vAlign w:val="center"/>
          </w:tcPr>
          <w:p w:rsidR="00892D0A" w:rsidRPr="008F122D" w:rsidRDefault="00C2124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2.5ms</w:t>
            </w:r>
            <w:r w:rsidRPr="008F122D">
              <w:rPr>
                <w:rFonts w:ascii="Jameel Noori Nastaleeq" w:hAnsi="Jameel Noori Nastaleeq" w:cs="Jameel Noori Nastaleeq"/>
                <w:sz w:val="18"/>
                <w:szCs w:val="18"/>
                <w:vertAlign w:val="superscript"/>
              </w:rPr>
              <w:t>-1</w:t>
            </w:r>
          </w:p>
        </w:tc>
        <w:tc>
          <w:tcPr>
            <w:tcW w:w="360" w:type="dxa"/>
            <w:vAlign w:val="center"/>
          </w:tcPr>
          <w:p w:rsidR="00DA28DB" w:rsidRPr="008F122D" w:rsidRDefault="00DA28D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D</w:t>
            </w:r>
          </w:p>
        </w:tc>
        <w:tc>
          <w:tcPr>
            <w:tcW w:w="1462" w:type="dxa"/>
            <w:vAlign w:val="center"/>
          </w:tcPr>
          <w:p w:rsidR="00892D0A" w:rsidRPr="008F122D" w:rsidRDefault="00C2124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2.5ms</w:t>
            </w:r>
            <w:r w:rsidRPr="008F122D">
              <w:rPr>
                <w:rFonts w:ascii="Jameel Noori Nastaleeq" w:hAnsi="Jameel Noori Nastaleeq" w:cs="Jameel Noori Nastaleeq"/>
                <w:sz w:val="18"/>
                <w:szCs w:val="18"/>
                <w:vertAlign w:val="superscript"/>
              </w:rPr>
              <w:t>-2</w:t>
            </w:r>
          </w:p>
        </w:tc>
      </w:tr>
      <w:tr w:rsidR="00DA28DB" w:rsidRPr="008F122D" w:rsidTr="00FE07BF">
        <w:tc>
          <w:tcPr>
            <w:tcW w:w="4855" w:type="dxa"/>
            <w:gridSpan w:val="4"/>
            <w:vAlign w:val="center"/>
          </w:tcPr>
          <w:p w:rsidR="00DA28DB" w:rsidRPr="008F122D" w:rsidRDefault="00DA661A" w:rsidP="008F122D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The weight of a body is 147 N. It mass will be when g=10 ms</w:t>
            </w:r>
            <w:r w:rsidRPr="008F122D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-1</w:t>
            </w:r>
          </w:p>
        </w:tc>
        <w:tc>
          <w:tcPr>
            <w:tcW w:w="4162" w:type="dxa"/>
            <w:gridSpan w:val="4"/>
            <w:vAlign w:val="center"/>
          </w:tcPr>
          <w:p w:rsidR="00892117" w:rsidRPr="008F122D" w:rsidRDefault="00F21AC3" w:rsidP="008F122D">
            <w:pPr>
              <w:pStyle w:val="ListParagraph"/>
              <w:numPr>
                <w:ilvl w:val="0"/>
                <w:numId w:val="10"/>
              </w:numPr>
              <w:bidi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ایک جسم کا وزن 147</w:t>
            </w:r>
            <w:r w:rsidRPr="008F122D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N</w:t>
            </w: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 xml:space="preserve"> ہے ۔اس کا ماس کیا ہوگا جبکہ </w:t>
            </w:r>
            <w:r w:rsidRPr="008F122D">
              <w:rPr>
                <w:rFonts w:asciiTheme="majorBidi" w:hAnsiTheme="majorBidi" w:cstheme="majorBidi"/>
                <w:sz w:val="18"/>
                <w:szCs w:val="18"/>
              </w:rPr>
              <w:t>g=10 ms</w:t>
            </w:r>
            <w:r w:rsidRPr="008F122D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-1</w:t>
            </w:r>
          </w:p>
        </w:tc>
      </w:tr>
      <w:tr w:rsidR="00C21B64" w:rsidRPr="008F122D" w:rsidTr="00FE07BF">
        <w:tc>
          <w:tcPr>
            <w:tcW w:w="456" w:type="dxa"/>
            <w:vAlign w:val="center"/>
          </w:tcPr>
          <w:p w:rsidR="00DA28DB" w:rsidRPr="008F122D" w:rsidRDefault="00DA28D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A</w:t>
            </w:r>
          </w:p>
        </w:tc>
        <w:tc>
          <w:tcPr>
            <w:tcW w:w="1969" w:type="dxa"/>
            <w:vAlign w:val="center"/>
          </w:tcPr>
          <w:p w:rsidR="00892D0A" w:rsidRPr="008F122D" w:rsidRDefault="00DA661A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1,47 kg</w:t>
            </w:r>
          </w:p>
        </w:tc>
        <w:tc>
          <w:tcPr>
            <w:tcW w:w="540" w:type="dxa"/>
            <w:vAlign w:val="center"/>
          </w:tcPr>
          <w:p w:rsidR="00DA28DB" w:rsidRPr="008F122D" w:rsidRDefault="00DA28D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B</w:t>
            </w:r>
          </w:p>
        </w:tc>
        <w:tc>
          <w:tcPr>
            <w:tcW w:w="1890" w:type="dxa"/>
            <w:vAlign w:val="center"/>
          </w:tcPr>
          <w:p w:rsidR="00892D0A" w:rsidRPr="008F122D" w:rsidRDefault="00DA661A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14.7 kg</w:t>
            </w:r>
          </w:p>
        </w:tc>
        <w:tc>
          <w:tcPr>
            <w:tcW w:w="498" w:type="dxa"/>
            <w:vAlign w:val="center"/>
          </w:tcPr>
          <w:p w:rsidR="00DA28DB" w:rsidRPr="008F122D" w:rsidRDefault="00DA28D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C</w:t>
            </w:r>
          </w:p>
        </w:tc>
        <w:tc>
          <w:tcPr>
            <w:tcW w:w="1842" w:type="dxa"/>
            <w:vAlign w:val="center"/>
          </w:tcPr>
          <w:p w:rsidR="00892117" w:rsidRPr="008F122D" w:rsidRDefault="00DA661A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0.147 kg</w:t>
            </w:r>
          </w:p>
        </w:tc>
        <w:tc>
          <w:tcPr>
            <w:tcW w:w="360" w:type="dxa"/>
            <w:vAlign w:val="center"/>
          </w:tcPr>
          <w:p w:rsidR="00DA28DB" w:rsidRPr="008F122D" w:rsidRDefault="00DA28D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D</w:t>
            </w:r>
          </w:p>
        </w:tc>
        <w:tc>
          <w:tcPr>
            <w:tcW w:w="1462" w:type="dxa"/>
            <w:vAlign w:val="center"/>
          </w:tcPr>
          <w:p w:rsidR="00892117" w:rsidRPr="008F122D" w:rsidRDefault="00DA661A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147 kg</w:t>
            </w:r>
          </w:p>
        </w:tc>
      </w:tr>
      <w:tr w:rsidR="00DA28DB" w:rsidRPr="008F122D" w:rsidTr="00FE07BF">
        <w:tc>
          <w:tcPr>
            <w:tcW w:w="4855" w:type="dxa"/>
            <w:gridSpan w:val="4"/>
            <w:vAlign w:val="center"/>
          </w:tcPr>
          <w:p w:rsidR="00DA28DB" w:rsidRPr="008F122D" w:rsidRDefault="00DA661A" w:rsidP="008F122D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1 N is equal to:</w:t>
            </w:r>
          </w:p>
        </w:tc>
        <w:tc>
          <w:tcPr>
            <w:tcW w:w="4162" w:type="dxa"/>
            <w:gridSpan w:val="4"/>
            <w:vAlign w:val="center"/>
          </w:tcPr>
          <w:p w:rsidR="00DA28DB" w:rsidRPr="008F122D" w:rsidRDefault="00F21AC3" w:rsidP="008F122D">
            <w:pPr>
              <w:pStyle w:val="ListParagraph"/>
              <w:numPr>
                <w:ilvl w:val="0"/>
                <w:numId w:val="10"/>
              </w:numPr>
              <w:bidi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 xml:space="preserve">1 </w:t>
            </w:r>
            <w:r w:rsidRPr="008F122D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 xml:space="preserve">N </w:t>
            </w: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 xml:space="preserve">                                                         برابر ہے:</w:t>
            </w:r>
          </w:p>
        </w:tc>
      </w:tr>
      <w:tr w:rsidR="00C21B64" w:rsidRPr="008F122D" w:rsidTr="00FE07BF">
        <w:tc>
          <w:tcPr>
            <w:tcW w:w="456" w:type="dxa"/>
            <w:vAlign w:val="center"/>
          </w:tcPr>
          <w:p w:rsidR="00DA28DB" w:rsidRPr="008F122D" w:rsidRDefault="00DA28D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A</w:t>
            </w:r>
          </w:p>
        </w:tc>
        <w:tc>
          <w:tcPr>
            <w:tcW w:w="1969" w:type="dxa"/>
            <w:vAlign w:val="center"/>
          </w:tcPr>
          <w:p w:rsidR="005F7911" w:rsidRPr="008F122D" w:rsidRDefault="00DA661A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1 kgms</w:t>
            </w:r>
            <w:r w:rsidRPr="008F122D">
              <w:rPr>
                <w:rFonts w:ascii="Jameel Noori Nastaleeq" w:hAnsi="Jameel Noori Nastaleeq" w:cs="Jameel Noori Nastaleeq"/>
                <w:sz w:val="18"/>
                <w:szCs w:val="18"/>
                <w:vertAlign w:val="superscript"/>
                <w:lang w:bidi="ur-PK"/>
              </w:rPr>
              <w:t>-2</w:t>
            </w:r>
          </w:p>
        </w:tc>
        <w:tc>
          <w:tcPr>
            <w:tcW w:w="540" w:type="dxa"/>
            <w:vAlign w:val="center"/>
          </w:tcPr>
          <w:p w:rsidR="00DA28DB" w:rsidRPr="008F122D" w:rsidRDefault="00DA28D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B</w:t>
            </w:r>
          </w:p>
        </w:tc>
        <w:tc>
          <w:tcPr>
            <w:tcW w:w="1890" w:type="dxa"/>
            <w:vAlign w:val="center"/>
          </w:tcPr>
          <w:p w:rsidR="005F7911" w:rsidRPr="008F122D" w:rsidRDefault="007A1393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1 kg</w:t>
            </w:r>
            <w:r w:rsidRPr="008F122D">
              <w:rPr>
                <w:rFonts w:ascii="Jameel Noori Nastaleeq" w:hAnsi="Jameel Noori Nastaleeq" w:cs="Jameel Noori Nastaleeq"/>
                <w:sz w:val="18"/>
                <w:szCs w:val="18"/>
                <w:vertAlign w:val="superscript"/>
                <w:lang w:bidi="ur-PK"/>
              </w:rPr>
              <w:t>-1</w:t>
            </w:r>
            <w:r w:rsidRPr="008F122D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 xml:space="preserve"> s</w:t>
            </w:r>
          </w:p>
        </w:tc>
        <w:tc>
          <w:tcPr>
            <w:tcW w:w="498" w:type="dxa"/>
            <w:vAlign w:val="center"/>
          </w:tcPr>
          <w:p w:rsidR="00DA28DB" w:rsidRPr="008F122D" w:rsidRDefault="00DA28D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C</w:t>
            </w:r>
          </w:p>
        </w:tc>
        <w:tc>
          <w:tcPr>
            <w:tcW w:w="1842" w:type="dxa"/>
            <w:vAlign w:val="center"/>
          </w:tcPr>
          <w:p w:rsidR="005F7911" w:rsidRPr="008F122D" w:rsidRDefault="007A1393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 xml:space="preserve">1 </w:t>
            </w:r>
            <w:proofErr w:type="spellStart"/>
            <w:r w:rsidRPr="008F122D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kgms</w:t>
            </w:r>
            <w:proofErr w:type="spellEnd"/>
          </w:p>
        </w:tc>
        <w:tc>
          <w:tcPr>
            <w:tcW w:w="360" w:type="dxa"/>
            <w:vAlign w:val="center"/>
          </w:tcPr>
          <w:p w:rsidR="00DA28DB" w:rsidRPr="008F122D" w:rsidRDefault="00DA28D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D</w:t>
            </w:r>
          </w:p>
        </w:tc>
        <w:tc>
          <w:tcPr>
            <w:tcW w:w="1462" w:type="dxa"/>
            <w:vAlign w:val="center"/>
          </w:tcPr>
          <w:p w:rsidR="005F7911" w:rsidRPr="008F122D" w:rsidRDefault="007A1393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1 kgms</w:t>
            </w:r>
            <w:r w:rsidRPr="008F122D">
              <w:rPr>
                <w:rFonts w:ascii="Jameel Noori Nastaleeq" w:hAnsi="Jameel Noori Nastaleeq" w:cs="Jameel Noori Nastaleeq"/>
                <w:sz w:val="18"/>
                <w:szCs w:val="18"/>
                <w:vertAlign w:val="superscript"/>
                <w:lang w:bidi="ur-PK"/>
              </w:rPr>
              <w:t>-1</w:t>
            </w:r>
            <w:r w:rsidRPr="008F122D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S</w:t>
            </w:r>
          </w:p>
        </w:tc>
      </w:tr>
      <w:tr w:rsidR="00DA28DB" w:rsidRPr="008F122D" w:rsidTr="00FE07BF">
        <w:tc>
          <w:tcPr>
            <w:tcW w:w="4855" w:type="dxa"/>
            <w:gridSpan w:val="4"/>
            <w:vAlign w:val="center"/>
          </w:tcPr>
          <w:p w:rsidR="007370D3" w:rsidRPr="008F122D" w:rsidRDefault="00C716D4" w:rsidP="008F122D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="00F21AC3" w:rsidRPr="008F122D">
              <w:rPr>
                <w:rFonts w:asciiTheme="majorBidi" w:hAnsiTheme="majorBidi" w:cstheme="majorBidi"/>
                <w:sz w:val="18"/>
                <w:szCs w:val="18"/>
              </w:rPr>
              <w:t>A boy jumps out of a moving bus. Which way is it in danger of falling?</w:t>
            </w:r>
          </w:p>
        </w:tc>
        <w:tc>
          <w:tcPr>
            <w:tcW w:w="4162" w:type="dxa"/>
            <w:gridSpan w:val="4"/>
            <w:vAlign w:val="center"/>
          </w:tcPr>
          <w:p w:rsidR="00DA28DB" w:rsidRPr="008F122D" w:rsidRDefault="007A1393" w:rsidP="008F122D">
            <w:pPr>
              <w:pStyle w:val="ListParagraph"/>
              <w:numPr>
                <w:ilvl w:val="0"/>
                <w:numId w:val="10"/>
              </w:numPr>
              <w:bidi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ایک لڑکا چلتی ہوئی بس میں سے چھلانگ لگاتاہے۔ اس کے کس طرف گرنے کا خطرہ ہے:</w:t>
            </w:r>
          </w:p>
        </w:tc>
      </w:tr>
      <w:tr w:rsidR="00C21B64" w:rsidRPr="008F122D" w:rsidTr="00FE07BF">
        <w:tc>
          <w:tcPr>
            <w:tcW w:w="456" w:type="dxa"/>
            <w:vAlign w:val="center"/>
          </w:tcPr>
          <w:p w:rsidR="00DA28DB" w:rsidRPr="008F122D" w:rsidRDefault="00DA28D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A</w:t>
            </w:r>
          </w:p>
        </w:tc>
        <w:tc>
          <w:tcPr>
            <w:tcW w:w="1969" w:type="dxa"/>
            <w:vAlign w:val="center"/>
          </w:tcPr>
          <w:p w:rsidR="005F7911" w:rsidRPr="008F122D" w:rsidRDefault="00F21AC3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Away from the bus</w:t>
            </w:r>
          </w:p>
          <w:p w:rsidR="007A1393" w:rsidRPr="008F122D" w:rsidRDefault="007A1393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بس سے دور</w:t>
            </w:r>
          </w:p>
        </w:tc>
        <w:tc>
          <w:tcPr>
            <w:tcW w:w="540" w:type="dxa"/>
            <w:vAlign w:val="center"/>
          </w:tcPr>
          <w:p w:rsidR="00DA28DB" w:rsidRPr="008F122D" w:rsidRDefault="00DA28D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B</w:t>
            </w:r>
          </w:p>
        </w:tc>
        <w:tc>
          <w:tcPr>
            <w:tcW w:w="1890" w:type="dxa"/>
            <w:vAlign w:val="center"/>
          </w:tcPr>
          <w:p w:rsidR="005F7911" w:rsidRPr="008F122D" w:rsidRDefault="00F21AC3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Towards a moving bus</w:t>
            </w:r>
          </w:p>
          <w:p w:rsidR="007A1393" w:rsidRPr="008F122D" w:rsidRDefault="007A1393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چلتی ہوئی بس کی طرف</w:t>
            </w:r>
          </w:p>
        </w:tc>
        <w:tc>
          <w:tcPr>
            <w:tcW w:w="498" w:type="dxa"/>
            <w:vAlign w:val="center"/>
          </w:tcPr>
          <w:p w:rsidR="00DA28DB" w:rsidRPr="008F122D" w:rsidRDefault="00DA28D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C</w:t>
            </w:r>
          </w:p>
        </w:tc>
        <w:tc>
          <w:tcPr>
            <w:tcW w:w="1842" w:type="dxa"/>
            <w:vAlign w:val="center"/>
          </w:tcPr>
          <w:p w:rsidR="007A1393" w:rsidRPr="008F122D" w:rsidRDefault="00E9013D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In the opposite direction of motion</w:t>
            </w:r>
          </w:p>
          <w:p w:rsidR="007A1393" w:rsidRPr="008F122D" w:rsidRDefault="007A1393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</w:rPr>
              <w:t>حرکت کی مخالف سمت میں</w:t>
            </w:r>
          </w:p>
        </w:tc>
        <w:tc>
          <w:tcPr>
            <w:tcW w:w="360" w:type="dxa"/>
            <w:vAlign w:val="center"/>
          </w:tcPr>
          <w:p w:rsidR="00DA28DB" w:rsidRPr="008F122D" w:rsidRDefault="00DA28D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D</w:t>
            </w:r>
          </w:p>
        </w:tc>
        <w:tc>
          <w:tcPr>
            <w:tcW w:w="1462" w:type="dxa"/>
            <w:vAlign w:val="center"/>
          </w:tcPr>
          <w:p w:rsidR="005F7911" w:rsidRPr="008F122D" w:rsidRDefault="00E9013D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In the direction of motion</w:t>
            </w:r>
          </w:p>
          <w:p w:rsidR="007A1393" w:rsidRPr="008F122D" w:rsidRDefault="007A1393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</w:rPr>
              <w:t>حرکت کی سمت میں</w:t>
            </w:r>
          </w:p>
        </w:tc>
      </w:tr>
      <w:tr w:rsidR="00DA28DB" w:rsidRPr="008F122D" w:rsidTr="00FE07BF">
        <w:tc>
          <w:tcPr>
            <w:tcW w:w="4855" w:type="dxa"/>
            <w:gridSpan w:val="4"/>
            <w:vAlign w:val="center"/>
          </w:tcPr>
          <w:p w:rsidR="00DA28DB" w:rsidRPr="008F122D" w:rsidRDefault="00E9013D" w:rsidP="008F122D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In the absence of which of the following, Newton's first law of motion applies:</w:t>
            </w:r>
          </w:p>
        </w:tc>
        <w:tc>
          <w:tcPr>
            <w:tcW w:w="4162" w:type="dxa"/>
            <w:gridSpan w:val="4"/>
            <w:vAlign w:val="center"/>
          </w:tcPr>
          <w:p w:rsidR="00DA28DB" w:rsidRPr="008F122D" w:rsidRDefault="00540F00" w:rsidP="008F122D">
            <w:pPr>
              <w:pStyle w:val="ListParagraph"/>
              <w:numPr>
                <w:ilvl w:val="0"/>
                <w:numId w:val="10"/>
              </w:numPr>
              <w:bidi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مندرجہ ذیل میں سے کس کی غیر موجودگی میں نیوٹن کے پہلے قانون موشن کا اطلاق ہوتا ہے:</w:t>
            </w:r>
          </w:p>
        </w:tc>
      </w:tr>
      <w:tr w:rsidR="00C21B64" w:rsidRPr="008F122D" w:rsidTr="00FE07BF">
        <w:tc>
          <w:tcPr>
            <w:tcW w:w="456" w:type="dxa"/>
            <w:vAlign w:val="center"/>
          </w:tcPr>
          <w:p w:rsidR="00DA28DB" w:rsidRPr="008F122D" w:rsidRDefault="00DA28DB" w:rsidP="008F122D">
            <w:pPr>
              <w:contextualSpacing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A</w:t>
            </w:r>
          </w:p>
        </w:tc>
        <w:tc>
          <w:tcPr>
            <w:tcW w:w="1969" w:type="dxa"/>
            <w:vAlign w:val="center"/>
          </w:tcPr>
          <w:p w:rsidR="00141790" w:rsidRPr="008F122D" w:rsidRDefault="00E9013D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Force</w:t>
            </w:r>
          </w:p>
          <w:p w:rsidR="00540F00" w:rsidRPr="008F122D" w:rsidRDefault="00540F00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فورس</w:t>
            </w:r>
          </w:p>
        </w:tc>
        <w:tc>
          <w:tcPr>
            <w:tcW w:w="540" w:type="dxa"/>
            <w:vAlign w:val="center"/>
          </w:tcPr>
          <w:p w:rsidR="00DA28DB" w:rsidRPr="008F122D" w:rsidRDefault="00DA28D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B</w:t>
            </w:r>
          </w:p>
        </w:tc>
        <w:tc>
          <w:tcPr>
            <w:tcW w:w="1890" w:type="dxa"/>
            <w:vAlign w:val="center"/>
          </w:tcPr>
          <w:p w:rsidR="00141790" w:rsidRPr="008F122D" w:rsidRDefault="00E9013D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Net force</w:t>
            </w:r>
          </w:p>
          <w:p w:rsidR="00540F00" w:rsidRPr="008F122D" w:rsidRDefault="00540F00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نیٹ فورس</w:t>
            </w:r>
          </w:p>
        </w:tc>
        <w:tc>
          <w:tcPr>
            <w:tcW w:w="498" w:type="dxa"/>
            <w:vAlign w:val="center"/>
          </w:tcPr>
          <w:p w:rsidR="00DA28DB" w:rsidRPr="008F122D" w:rsidRDefault="00DA28D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C</w:t>
            </w:r>
          </w:p>
        </w:tc>
        <w:tc>
          <w:tcPr>
            <w:tcW w:w="1842" w:type="dxa"/>
            <w:vAlign w:val="center"/>
          </w:tcPr>
          <w:p w:rsidR="00141790" w:rsidRPr="008F122D" w:rsidRDefault="00E9013D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Friction</w:t>
            </w:r>
          </w:p>
          <w:p w:rsidR="00540F00" w:rsidRPr="008F122D" w:rsidRDefault="00540F00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فرکشن</w:t>
            </w:r>
          </w:p>
        </w:tc>
        <w:tc>
          <w:tcPr>
            <w:tcW w:w="360" w:type="dxa"/>
            <w:vAlign w:val="center"/>
          </w:tcPr>
          <w:p w:rsidR="00DA28DB" w:rsidRPr="008F122D" w:rsidRDefault="00DA28D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D</w:t>
            </w:r>
          </w:p>
        </w:tc>
        <w:tc>
          <w:tcPr>
            <w:tcW w:w="1462" w:type="dxa"/>
            <w:vAlign w:val="center"/>
          </w:tcPr>
          <w:p w:rsidR="00141790" w:rsidRPr="008F122D" w:rsidRDefault="00E9013D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Momentum</w:t>
            </w:r>
          </w:p>
          <w:p w:rsidR="00540F00" w:rsidRPr="008F122D" w:rsidRDefault="00540F00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مومینٹم</w:t>
            </w:r>
          </w:p>
        </w:tc>
      </w:tr>
      <w:tr w:rsidR="00DA28DB" w:rsidRPr="008F122D" w:rsidTr="00FE07BF">
        <w:tc>
          <w:tcPr>
            <w:tcW w:w="4855" w:type="dxa"/>
            <w:gridSpan w:val="4"/>
            <w:vAlign w:val="center"/>
          </w:tcPr>
          <w:p w:rsidR="00DA28DB" w:rsidRPr="008F122D" w:rsidRDefault="00E9013D" w:rsidP="008F122D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A mass of body:</w:t>
            </w:r>
          </w:p>
        </w:tc>
        <w:tc>
          <w:tcPr>
            <w:tcW w:w="4162" w:type="dxa"/>
            <w:gridSpan w:val="4"/>
            <w:vAlign w:val="center"/>
          </w:tcPr>
          <w:p w:rsidR="00DA28DB" w:rsidRPr="008F122D" w:rsidRDefault="00540F00" w:rsidP="008F122D">
            <w:pPr>
              <w:pStyle w:val="ListParagraph"/>
              <w:numPr>
                <w:ilvl w:val="0"/>
                <w:numId w:val="10"/>
              </w:numPr>
              <w:bidi/>
              <w:jc w:val="both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ایک جسم کا ماس:</w:t>
            </w:r>
          </w:p>
        </w:tc>
      </w:tr>
      <w:tr w:rsidR="00C21B64" w:rsidRPr="008F122D" w:rsidTr="00FE07BF">
        <w:tc>
          <w:tcPr>
            <w:tcW w:w="456" w:type="dxa"/>
            <w:vAlign w:val="center"/>
          </w:tcPr>
          <w:p w:rsidR="00DA28DB" w:rsidRPr="008F122D" w:rsidRDefault="00DA28D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A</w:t>
            </w:r>
          </w:p>
        </w:tc>
        <w:tc>
          <w:tcPr>
            <w:tcW w:w="1969" w:type="dxa"/>
            <w:vAlign w:val="center"/>
          </w:tcPr>
          <w:p w:rsidR="00141790" w:rsidRPr="008F122D" w:rsidRDefault="00E9013D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Decreases when accelerating</w:t>
            </w:r>
          </w:p>
          <w:p w:rsidR="00540F00" w:rsidRPr="008F122D" w:rsidRDefault="00540F00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ایکسلریٹ کرنے پر کم ہو جاتا ہے</w:t>
            </w:r>
          </w:p>
        </w:tc>
        <w:tc>
          <w:tcPr>
            <w:tcW w:w="540" w:type="dxa"/>
            <w:vAlign w:val="center"/>
          </w:tcPr>
          <w:p w:rsidR="00DA28DB" w:rsidRPr="008F122D" w:rsidRDefault="00DA28D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B</w:t>
            </w:r>
          </w:p>
        </w:tc>
        <w:tc>
          <w:tcPr>
            <w:tcW w:w="1890" w:type="dxa"/>
            <w:vAlign w:val="center"/>
          </w:tcPr>
          <w:p w:rsidR="00141790" w:rsidRPr="008F122D" w:rsidRDefault="00E9013D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Increases when accelerating</w:t>
            </w:r>
          </w:p>
          <w:p w:rsidR="00540F00" w:rsidRPr="008F122D" w:rsidRDefault="00540F00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</w:rPr>
              <w:t>ایکسلریٹ کرنے پر زیادہ ہوجائے</w:t>
            </w:r>
          </w:p>
        </w:tc>
        <w:tc>
          <w:tcPr>
            <w:tcW w:w="498" w:type="dxa"/>
            <w:vAlign w:val="center"/>
          </w:tcPr>
          <w:p w:rsidR="00DA28DB" w:rsidRPr="008F122D" w:rsidRDefault="00DA28D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C</w:t>
            </w:r>
          </w:p>
        </w:tc>
        <w:tc>
          <w:tcPr>
            <w:tcW w:w="1842" w:type="dxa"/>
            <w:vAlign w:val="center"/>
          </w:tcPr>
          <w:p w:rsidR="00141790" w:rsidRPr="008F122D" w:rsidRDefault="00E9013D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 xml:space="preserve">Decreases when move with speed velocity </w:t>
            </w:r>
          </w:p>
          <w:p w:rsidR="00540F00" w:rsidRPr="008F122D" w:rsidRDefault="00540F00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</w:rPr>
              <w:t>تیزولاسٹی سے چلنے پر کم ہو جاتا ہے</w:t>
            </w:r>
          </w:p>
        </w:tc>
        <w:tc>
          <w:tcPr>
            <w:tcW w:w="360" w:type="dxa"/>
            <w:vAlign w:val="center"/>
          </w:tcPr>
          <w:p w:rsidR="00DA28DB" w:rsidRPr="008F122D" w:rsidRDefault="00DA28D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D</w:t>
            </w:r>
          </w:p>
        </w:tc>
        <w:tc>
          <w:tcPr>
            <w:tcW w:w="1462" w:type="dxa"/>
            <w:vAlign w:val="center"/>
          </w:tcPr>
          <w:p w:rsidR="00141790" w:rsidRPr="008F122D" w:rsidRDefault="00E9013D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None of these</w:t>
            </w:r>
          </w:p>
          <w:p w:rsidR="00540F00" w:rsidRPr="008F122D" w:rsidRDefault="00540F00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</w:rPr>
              <w:t>ان میں سے کوئی نہیں</w:t>
            </w:r>
          </w:p>
        </w:tc>
      </w:tr>
      <w:tr w:rsidR="00DA28DB" w:rsidRPr="008F122D" w:rsidTr="00FE07BF">
        <w:tc>
          <w:tcPr>
            <w:tcW w:w="4855" w:type="dxa"/>
            <w:gridSpan w:val="4"/>
            <w:vAlign w:val="center"/>
          </w:tcPr>
          <w:p w:rsidR="00DA28DB" w:rsidRPr="008F122D" w:rsidRDefault="00E9013D" w:rsidP="008F122D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Which of the following materials is placed between sliding surfaces to reduce friction between them:</w:t>
            </w:r>
          </w:p>
        </w:tc>
        <w:tc>
          <w:tcPr>
            <w:tcW w:w="4162" w:type="dxa"/>
            <w:gridSpan w:val="4"/>
            <w:vAlign w:val="center"/>
          </w:tcPr>
          <w:p w:rsidR="00DA28DB" w:rsidRPr="008F122D" w:rsidRDefault="00540F00" w:rsidP="008F122D">
            <w:pPr>
              <w:pStyle w:val="ListParagraph"/>
              <w:numPr>
                <w:ilvl w:val="0"/>
                <w:numId w:val="10"/>
              </w:numPr>
              <w:bidi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مندرج</w:t>
            </w:r>
            <w:r w:rsidR="00E9013D"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 xml:space="preserve">ہ ذیل میں سے کس میٹیریل کو سلائڈ </w:t>
            </w: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 xml:space="preserve"> کرنے والی سطحوں کے درمیان رکھنے سے ان کے درمیان فرکشن کم ہوجاتی ہے:</w:t>
            </w:r>
          </w:p>
        </w:tc>
      </w:tr>
      <w:tr w:rsidR="00C21B64" w:rsidRPr="008F122D" w:rsidTr="00FE07BF">
        <w:tc>
          <w:tcPr>
            <w:tcW w:w="456" w:type="dxa"/>
            <w:vAlign w:val="center"/>
          </w:tcPr>
          <w:p w:rsidR="00DA28DB" w:rsidRPr="008F122D" w:rsidRDefault="00DA28D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A</w:t>
            </w:r>
          </w:p>
        </w:tc>
        <w:tc>
          <w:tcPr>
            <w:tcW w:w="1969" w:type="dxa"/>
            <w:vAlign w:val="center"/>
          </w:tcPr>
          <w:p w:rsidR="00141790" w:rsidRPr="008F122D" w:rsidRDefault="00E9013D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Water</w:t>
            </w:r>
          </w:p>
          <w:p w:rsidR="00540F00" w:rsidRPr="008F122D" w:rsidRDefault="00540F00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پانی</w:t>
            </w:r>
          </w:p>
        </w:tc>
        <w:tc>
          <w:tcPr>
            <w:tcW w:w="540" w:type="dxa"/>
            <w:vAlign w:val="center"/>
          </w:tcPr>
          <w:p w:rsidR="00DA28DB" w:rsidRPr="008F122D" w:rsidRDefault="00DA28D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B</w:t>
            </w:r>
          </w:p>
        </w:tc>
        <w:tc>
          <w:tcPr>
            <w:tcW w:w="1890" w:type="dxa"/>
            <w:vAlign w:val="center"/>
          </w:tcPr>
          <w:p w:rsidR="009A47B0" w:rsidRPr="008F122D" w:rsidRDefault="00E9013D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Marble powder</w:t>
            </w:r>
          </w:p>
          <w:p w:rsidR="00540F00" w:rsidRPr="008F122D" w:rsidRDefault="00540F00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</w:rPr>
              <w:t>سنگِ مرمر کا پاوڈر</w:t>
            </w:r>
          </w:p>
        </w:tc>
        <w:tc>
          <w:tcPr>
            <w:tcW w:w="498" w:type="dxa"/>
            <w:vAlign w:val="center"/>
          </w:tcPr>
          <w:p w:rsidR="00DA28DB" w:rsidRPr="008F122D" w:rsidRDefault="00DA28D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C</w:t>
            </w:r>
          </w:p>
        </w:tc>
        <w:tc>
          <w:tcPr>
            <w:tcW w:w="1842" w:type="dxa"/>
            <w:vAlign w:val="center"/>
          </w:tcPr>
          <w:p w:rsidR="00141790" w:rsidRPr="008F122D" w:rsidRDefault="00E9013D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Air</w:t>
            </w:r>
          </w:p>
          <w:p w:rsidR="00540F00" w:rsidRPr="008F122D" w:rsidRDefault="00540F00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</w:rPr>
              <w:t>ہوا</w:t>
            </w:r>
          </w:p>
        </w:tc>
        <w:tc>
          <w:tcPr>
            <w:tcW w:w="360" w:type="dxa"/>
            <w:vAlign w:val="center"/>
          </w:tcPr>
          <w:p w:rsidR="00DA28DB" w:rsidRPr="008F122D" w:rsidRDefault="00DA28DB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</w:rPr>
              <w:t>D</w:t>
            </w:r>
          </w:p>
        </w:tc>
        <w:tc>
          <w:tcPr>
            <w:tcW w:w="1462" w:type="dxa"/>
            <w:vAlign w:val="center"/>
          </w:tcPr>
          <w:p w:rsidR="00141790" w:rsidRPr="008F122D" w:rsidRDefault="00E9013D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Oil</w:t>
            </w:r>
          </w:p>
          <w:p w:rsidR="00540F00" w:rsidRPr="008F122D" w:rsidRDefault="00540F00" w:rsidP="008F122D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آئل</w:t>
            </w:r>
          </w:p>
        </w:tc>
      </w:tr>
    </w:tbl>
    <w:p w:rsidR="00A02220" w:rsidRPr="008F122D" w:rsidRDefault="00A02220" w:rsidP="008F122D">
      <w:pPr>
        <w:contextualSpacing/>
        <w:jc w:val="center"/>
        <w:rPr>
          <w:rFonts w:asciiTheme="majorBidi" w:hAnsiTheme="majorBidi" w:cstheme="majorBidi"/>
          <w:b/>
          <w:bCs/>
          <w:sz w:val="18"/>
          <w:szCs w:val="18"/>
        </w:rPr>
      </w:pPr>
    </w:p>
    <w:p w:rsidR="00DF432D" w:rsidRDefault="00DF432D" w:rsidP="008F122D">
      <w:pPr>
        <w:contextualSpacing/>
        <w:jc w:val="center"/>
        <w:rPr>
          <w:rFonts w:asciiTheme="majorBidi" w:hAnsiTheme="majorBidi" w:cstheme="majorBidi"/>
          <w:b/>
          <w:bCs/>
          <w:sz w:val="18"/>
          <w:szCs w:val="18"/>
        </w:rPr>
      </w:pPr>
    </w:p>
    <w:p w:rsidR="00805A0D" w:rsidRPr="008F122D" w:rsidRDefault="00805A0D" w:rsidP="008F122D">
      <w:pPr>
        <w:contextualSpacing/>
        <w:jc w:val="center"/>
        <w:rPr>
          <w:rFonts w:asciiTheme="majorBidi" w:hAnsiTheme="majorBidi" w:cstheme="majorBidi"/>
          <w:b/>
          <w:bCs/>
          <w:sz w:val="18"/>
          <w:szCs w:val="18"/>
        </w:rPr>
      </w:pPr>
      <w:r w:rsidRPr="008F122D">
        <w:rPr>
          <w:rFonts w:asciiTheme="majorBidi" w:hAnsiTheme="majorBidi" w:cstheme="majorBidi"/>
          <w:b/>
          <w:bCs/>
          <w:sz w:val="18"/>
          <w:szCs w:val="18"/>
        </w:rPr>
        <w:t>Subjective Typ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6"/>
        <w:gridCol w:w="29"/>
        <w:gridCol w:w="4423"/>
        <w:gridCol w:w="3643"/>
        <w:gridCol w:w="25"/>
        <w:gridCol w:w="461"/>
      </w:tblGrid>
      <w:tr w:rsidR="00D205E5" w:rsidRPr="008F122D" w:rsidTr="00E225FA">
        <w:tc>
          <w:tcPr>
            <w:tcW w:w="4888" w:type="dxa"/>
            <w:gridSpan w:val="3"/>
            <w:vAlign w:val="center"/>
          </w:tcPr>
          <w:p w:rsidR="00D205E5" w:rsidRPr="008F122D" w:rsidRDefault="00D205E5" w:rsidP="008F122D">
            <w:pPr>
              <w:contextualSpacing/>
              <w:rPr>
                <w:rFonts w:asciiTheme="majorBidi" w:eastAsia="Arial Unicode MS" w:hAnsiTheme="majorBidi" w:cstheme="majorBidi"/>
                <w:b/>
                <w:bCs/>
                <w:sz w:val="18"/>
                <w:szCs w:val="18"/>
              </w:rPr>
            </w:pPr>
            <w:r w:rsidRPr="008F122D">
              <w:rPr>
                <w:rFonts w:asciiTheme="majorBidi" w:eastAsia="Arial Unicode MS" w:hAnsiTheme="majorBidi" w:cstheme="majorBidi"/>
                <w:b/>
                <w:bCs/>
                <w:sz w:val="18"/>
                <w:szCs w:val="18"/>
              </w:rPr>
              <w:t>Question # 2:</w:t>
            </w:r>
            <w:r w:rsidR="00C21B64" w:rsidRPr="008F122D">
              <w:rPr>
                <w:rFonts w:asciiTheme="majorBidi" w:eastAsia="Arial Unicode MS" w:hAnsiTheme="majorBidi" w:cstheme="majorBidi"/>
                <w:b/>
                <w:bCs/>
                <w:sz w:val="18"/>
                <w:szCs w:val="18"/>
              </w:rPr>
              <w:t xml:space="preserve"> Answer these short questions. </w:t>
            </w:r>
            <w:r w:rsidR="00C21B64" w:rsidRPr="008F122D">
              <w:rPr>
                <w:rFonts w:asciiTheme="majorBidi" w:eastAsia="Arial Unicode MS" w:hAnsiTheme="majorBidi" w:cstheme="majorBidi" w:hint="cs"/>
                <w:b/>
                <w:bCs/>
                <w:sz w:val="18"/>
                <w:szCs w:val="18"/>
                <w:rtl/>
              </w:rPr>
              <w:t>10</w:t>
            </w:r>
            <w:r w:rsidR="00C21B64" w:rsidRPr="008F122D">
              <w:rPr>
                <w:rFonts w:asciiTheme="majorBidi" w:eastAsia="Arial Unicode MS" w:hAnsiTheme="majorBidi" w:cstheme="majorBidi"/>
                <w:b/>
                <w:bCs/>
                <w:sz w:val="18"/>
                <w:szCs w:val="18"/>
              </w:rPr>
              <w:t>×2=</w:t>
            </w:r>
            <w:r w:rsidR="00C21B64" w:rsidRPr="008F122D">
              <w:rPr>
                <w:rFonts w:asciiTheme="majorBidi" w:eastAsia="Arial Unicode MS" w:hAnsiTheme="majorBidi" w:cstheme="majorBidi" w:hint="cs"/>
                <w:b/>
                <w:bCs/>
                <w:sz w:val="18"/>
                <w:szCs w:val="18"/>
                <w:rtl/>
              </w:rPr>
              <w:t>20</w:t>
            </w:r>
          </w:p>
        </w:tc>
        <w:tc>
          <w:tcPr>
            <w:tcW w:w="4129" w:type="dxa"/>
            <w:gridSpan w:val="3"/>
            <w:vAlign w:val="center"/>
          </w:tcPr>
          <w:p w:rsidR="00D205E5" w:rsidRPr="008F122D" w:rsidRDefault="00D205E5" w:rsidP="008F122D">
            <w:pPr>
              <w:contextualSpacing/>
              <w:jc w:val="right"/>
              <w:rPr>
                <w:rFonts w:ascii="Jameel Noori Nastaleeq" w:hAnsi="Jameel Noori Nastaleeq" w:cs="Jameel Noori Nastaleeq"/>
                <w:b/>
                <w:bCs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b/>
                <w:bCs/>
                <w:sz w:val="18"/>
                <w:szCs w:val="18"/>
                <w:rtl/>
                <w:lang w:bidi="ur-PK"/>
              </w:rPr>
              <w:t xml:space="preserve">سوال نمبر 2: مختصر سوالات کے جوابات دیں۔ </w:t>
            </w:r>
          </w:p>
        </w:tc>
      </w:tr>
      <w:tr w:rsidR="00E225FA" w:rsidRPr="008F122D" w:rsidTr="00E225FA">
        <w:tc>
          <w:tcPr>
            <w:tcW w:w="436" w:type="dxa"/>
            <w:vAlign w:val="center"/>
          </w:tcPr>
          <w:p w:rsidR="00E225FA" w:rsidRPr="008F122D" w:rsidRDefault="00E225FA" w:rsidP="008F122D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1</w:t>
            </w:r>
          </w:p>
        </w:tc>
        <w:tc>
          <w:tcPr>
            <w:tcW w:w="4452" w:type="dxa"/>
            <w:gridSpan w:val="2"/>
            <w:vAlign w:val="center"/>
          </w:tcPr>
          <w:p w:rsidR="00E225FA" w:rsidRPr="008F122D" w:rsidRDefault="00E225FA" w:rsidP="008F122D">
            <w:pPr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Define Fore and its unit.</w:t>
            </w:r>
          </w:p>
        </w:tc>
        <w:tc>
          <w:tcPr>
            <w:tcW w:w="3643" w:type="dxa"/>
            <w:vAlign w:val="center"/>
          </w:tcPr>
          <w:p w:rsidR="00E225FA" w:rsidRPr="008F122D" w:rsidRDefault="00E225FA" w:rsidP="008F122D">
            <w:pPr>
              <w:bidi/>
              <w:contextualSpacing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فورس  کی تعریف کریں اور اس کا یونٹ لکھیں۔</w:t>
            </w:r>
          </w:p>
        </w:tc>
        <w:tc>
          <w:tcPr>
            <w:tcW w:w="486" w:type="dxa"/>
            <w:gridSpan w:val="2"/>
          </w:tcPr>
          <w:p w:rsidR="00E225FA" w:rsidRPr="008F122D" w:rsidRDefault="00E225FA" w:rsidP="008F122D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1</w:t>
            </w:r>
          </w:p>
        </w:tc>
      </w:tr>
      <w:tr w:rsidR="00E225FA" w:rsidRPr="008F122D" w:rsidTr="00E225FA">
        <w:tc>
          <w:tcPr>
            <w:tcW w:w="436" w:type="dxa"/>
            <w:vAlign w:val="center"/>
          </w:tcPr>
          <w:p w:rsidR="00E225FA" w:rsidRPr="008F122D" w:rsidRDefault="00E225FA" w:rsidP="008F122D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2</w:t>
            </w:r>
          </w:p>
        </w:tc>
        <w:tc>
          <w:tcPr>
            <w:tcW w:w="4452" w:type="dxa"/>
            <w:gridSpan w:val="2"/>
            <w:vAlign w:val="center"/>
          </w:tcPr>
          <w:p w:rsidR="00E225FA" w:rsidRPr="008F122D" w:rsidRDefault="00E225FA" w:rsidP="008F122D">
            <w:pPr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Define Inertia.</w:t>
            </w:r>
          </w:p>
        </w:tc>
        <w:tc>
          <w:tcPr>
            <w:tcW w:w="3643" w:type="dxa"/>
            <w:vAlign w:val="center"/>
          </w:tcPr>
          <w:p w:rsidR="00E225FA" w:rsidRPr="008F122D" w:rsidRDefault="00E225FA" w:rsidP="008F122D">
            <w:pPr>
              <w:contextualSpacing/>
              <w:jc w:val="right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انرشیاء کی تعریف کریں۔</w:t>
            </w:r>
          </w:p>
        </w:tc>
        <w:tc>
          <w:tcPr>
            <w:tcW w:w="486" w:type="dxa"/>
            <w:gridSpan w:val="2"/>
          </w:tcPr>
          <w:p w:rsidR="00E225FA" w:rsidRPr="008F122D" w:rsidRDefault="00E225FA" w:rsidP="008F122D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2</w:t>
            </w:r>
          </w:p>
        </w:tc>
      </w:tr>
      <w:tr w:rsidR="00E225FA" w:rsidRPr="008F122D" w:rsidTr="00E225FA">
        <w:tc>
          <w:tcPr>
            <w:tcW w:w="436" w:type="dxa"/>
            <w:vAlign w:val="center"/>
          </w:tcPr>
          <w:p w:rsidR="00E225FA" w:rsidRPr="008F122D" w:rsidRDefault="00E225FA" w:rsidP="008F122D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lastRenderedPageBreak/>
              <w:t>3</w:t>
            </w:r>
          </w:p>
        </w:tc>
        <w:tc>
          <w:tcPr>
            <w:tcW w:w="4452" w:type="dxa"/>
            <w:gridSpan w:val="2"/>
            <w:vAlign w:val="center"/>
          </w:tcPr>
          <w:p w:rsidR="00E225FA" w:rsidRPr="008F122D" w:rsidRDefault="00E225FA" w:rsidP="008F122D">
            <w:pPr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State Newton’s first law of motion.</w:t>
            </w:r>
          </w:p>
        </w:tc>
        <w:tc>
          <w:tcPr>
            <w:tcW w:w="3643" w:type="dxa"/>
            <w:vAlign w:val="center"/>
          </w:tcPr>
          <w:p w:rsidR="00E225FA" w:rsidRPr="008F122D" w:rsidRDefault="00E225FA" w:rsidP="008F122D">
            <w:pPr>
              <w:contextualSpacing/>
              <w:jc w:val="right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نیوٹن کے پہلے قانون کو بیان کریں۔</w:t>
            </w:r>
          </w:p>
        </w:tc>
        <w:tc>
          <w:tcPr>
            <w:tcW w:w="486" w:type="dxa"/>
            <w:gridSpan w:val="2"/>
          </w:tcPr>
          <w:p w:rsidR="00E225FA" w:rsidRPr="008F122D" w:rsidRDefault="00E225FA" w:rsidP="008F122D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</w:tr>
      <w:tr w:rsidR="00E225FA" w:rsidRPr="008F122D" w:rsidTr="00E225FA">
        <w:tc>
          <w:tcPr>
            <w:tcW w:w="436" w:type="dxa"/>
            <w:vAlign w:val="center"/>
          </w:tcPr>
          <w:p w:rsidR="00E225FA" w:rsidRPr="008F122D" w:rsidRDefault="00E225FA" w:rsidP="008F122D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4</w:t>
            </w:r>
          </w:p>
        </w:tc>
        <w:tc>
          <w:tcPr>
            <w:tcW w:w="4452" w:type="dxa"/>
            <w:gridSpan w:val="2"/>
            <w:vAlign w:val="center"/>
          </w:tcPr>
          <w:p w:rsidR="00E225FA" w:rsidRPr="008F122D" w:rsidRDefault="00E225FA" w:rsidP="008F122D">
            <w:pPr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Write two differences of Mass and Weight.</w:t>
            </w:r>
          </w:p>
        </w:tc>
        <w:tc>
          <w:tcPr>
            <w:tcW w:w="3643" w:type="dxa"/>
            <w:vAlign w:val="center"/>
          </w:tcPr>
          <w:p w:rsidR="00E225FA" w:rsidRPr="008F122D" w:rsidRDefault="00E225FA" w:rsidP="008F122D">
            <w:pPr>
              <w:contextualSpacing/>
              <w:jc w:val="right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ماس اور وزن میں دو فرق بیان کریں۔</w:t>
            </w:r>
          </w:p>
        </w:tc>
        <w:tc>
          <w:tcPr>
            <w:tcW w:w="486" w:type="dxa"/>
            <w:gridSpan w:val="2"/>
          </w:tcPr>
          <w:p w:rsidR="00E225FA" w:rsidRPr="008F122D" w:rsidRDefault="00E225FA" w:rsidP="008F122D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4</w:t>
            </w:r>
          </w:p>
        </w:tc>
      </w:tr>
      <w:tr w:rsidR="00E225FA" w:rsidRPr="008F122D" w:rsidTr="00E225FA">
        <w:tc>
          <w:tcPr>
            <w:tcW w:w="436" w:type="dxa"/>
            <w:vAlign w:val="center"/>
          </w:tcPr>
          <w:p w:rsidR="00E225FA" w:rsidRPr="008F122D" w:rsidRDefault="00E225FA" w:rsidP="008F122D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5</w:t>
            </w:r>
          </w:p>
        </w:tc>
        <w:tc>
          <w:tcPr>
            <w:tcW w:w="4452" w:type="dxa"/>
            <w:gridSpan w:val="2"/>
            <w:vAlign w:val="center"/>
          </w:tcPr>
          <w:p w:rsidR="00E225FA" w:rsidRPr="008F122D" w:rsidRDefault="00E225FA" w:rsidP="008F122D">
            <w:pPr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Describe two examples of inertia.</w:t>
            </w:r>
          </w:p>
        </w:tc>
        <w:tc>
          <w:tcPr>
            <w:tcW w:w="3643" w:type="dxa"/>
            <w:vAlign w:val="center"/>
          </w:tcPr>
          <w:p w:rsidR="00E225FA" w:rsidRPr="008F122D" w:rsidRDefault="00E225FA" w:rsidP="008F122D">
            <w:pPr>
              <w:contextualSpacing/>
              <w:jc w:val="right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انرشیاء کی کوئی سی دو مثالیں لکھیں۔</w:t>
            </w:r>
          </w:p>
        </w:tc>
        <w:tc>
          <w:tcPr>
            <w:tcW w:w="486" w:type="dxa"/>
            <w:gridSpan w:val="2"/>
          </w:tcPr>
          <w:p w:rsidR="00E225FA" w:rsidRPr="008F122D" w:rsidRDefault="00E225FA" w:rsidP="008F122D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5</w:t>
            </w:r>
          </w:p>
        </w:tc>
      </w:tr>
      <w:tr w:rsidR="00E225FA" w:rsidRPr="008F122D" w:rsidTr="00E225FA">
        <w:tc>
          <w:tcPr>
            <w:tcW w:w="436" w:type="dxa"/>
            <w:vAlign w:val="center"/>
          </w:tcPr>
          <w:p w:rsidR="00E225FA" w:rsidRPr="008F122D" w:rsidRDefault="00E225FA" w:rsidP="008F122D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6</w:t>
            </w:r>
          </w:p>
        </w:tc>
        <w:tc>
          <w:tcPr>
            <w:tcW w:w="4452" w:type="dxa"/>
            <w:gridSpan w:val="2"/>
            <w:vAlign w:val="center"/>
          </w:tcPr>
          <w:p w:rsidR="00E225FA" w:rsidRPr="008F122D" w:rsidRDefault="00E225FA" w:rsidP="008F122D">
            <w:pPr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What is the law of conservation of momentums?</w:t>
            </w:r>
          </w:p>
        </w:tc>
        <w:tc>
          <w:tcPr>
            <w:tcW w:w="3643" w:type="dxa"/>
            <w:vAlign w:val="center"/>
          </w:tcPr>
          <w:p w:rsidR="00E225FA" w:rsidRPr="008F122D" w:rsidRDefault="00E225FA" w:rsidP="008F122D">
            <w:pPr>
              <w:contextualSpacing/>
              <w:jc w:val="right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مومینٹم کے لاء آف کنزرویشن سے کیا مرا د ہے؟</w:t>
            </w:r>
          </w:p>
        </w:tc>
        <w:tc>
          <w:tcPr>
            <w:tcW w:w="486" w:type="dxa"/>
            <w:gridSpan w:val="2"/>
          </w:tcPr>
          <w:p w:rsidR="00E225FA" w:rsidRPr="008F122D" w:rsidRDefault="00E225FA" w:rsidP="008F122D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6</w:t>
            </w:r>
          </w:p>
        </w:tc>
      </w:tr>
      <w:tr w:rsidR="00E225FA" w:rsidRPr="008F122D" w:rsidTr="00E225FA">
        <w:tc>
          <w:tcPr>
            <w:tcW w:w="436" w:type="dxa"/>
            <w:vAlign w:val="center"/>
          </w:tcPr>
          <w:p w:rsidR="00E225FA" w:rsidRPr="008F122D" w:rsidRDefault="00E225FA" w:rsidP="008F122D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7</w:t>
            </w:r>
          </w:p>
        </w:tc>
        <w:tc>
          <w:tcPr>
            <w:tcW w:w="4452" w:type="dxa"/>
            <w:gridSpan w:val="2"/>
            <w:vAlign w:val="center"/>
          </w:tcPr>
          <w:p w:rsidR="00E225FA" w:rsidRPr="008F122D" w:rsidRDefault="00E225FA" w:rsidP="008F122D">
            <w:pPr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The weight of a body is 147 N. What is its mass?</w:t>
            </w:r>
          </w:p>
        </w:tc>
        <w:tc>
          <w:tcPr>
            <w:tcW w:w="3643" w:type="dxa"/>
            <w:vAlign w:val="center"/>
          </w:tcPr>
          <w:p w:rsidR="00E225FA" w:rsidRPr="008F122D" w:rsidRDefault="00E225FA" w:rsidP="008F122D">
            <w:pPr>
              <w:contextualSpacing/>
              <w:jc w:val="right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اس کا ماس کیا ہوگا؟</w:t>
            </w:r>
            <w:r w:rsidRPr="008F122D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.</w:t>
            </w: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147</w:t>
            </w:r>
            <w:r w:rsidRPr="008F122D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N</w:t>
            </w: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 xml:space="preserve"> ایک جسم جس کا وزن </w:t>
            </w:r>
          </w:p>
        </w:tc>
        <w:tc>
          <w:tcPr>
            <w:tcW w:w="486" w:type="dxa"/>
            <w:gridSpan w:val="2"/>
          </w:tcPr>
          <w:p w:rsidR="00E225FA" w:rsidRPr="008F122D" w:rsidRDefault="00E225FA" w:rsidP="008F122D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7</w:t>
            </w:r>
          </w:p>
        </w:tc>
      </w:tr>
      <w:tr w:rsidR="00E225FA" w:rsidRPr="008F122D" w:rsidTr="00E225FA">
        <w:tc>
          <w:tcPr>
            <w:tcW w:w="436" w:type="dxa"/>
            <w:vAlign w:val="center"/>
          </w:tcPr>
          <w:p w:rsidR="00E225FA" w:rsidRPr="008F122D" w:rsidRDefault="00E225FA" w:rsidP="008F122D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8</w:t>
            </w:r>
          </w:p>
        </w:tc>
        <w:tc>
          <w:tcPr>
            <w:tcW w:w="4452" w:type="dxa"/>
            <w:gridSpan w:val="2"/>
            <w:vAlign w:val="center"/>
          </w:tcPr>
          <w:p w:rsidR="00E225FA" w:rsidRPr="008F122D" w:rsidRDefault="00E225FA" w:rsidP="008F122D">
            <w:pPr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What is relation between force and momentum?</w:t>
            </w:r>
          </w:p>
        </w:tc>
        <w:tc>
          <w:tcPr>
            <w:tcW w:w="3643" w:type="dxa"/>
            <w:vAlign w:val="center"/>
          </w:tcPr>
          <w:p w:rsidR="00E225FA" w:rsidRPr="008F122D" w:rsidRDefault="00BE6B44" w:rsidP="008F122D">
            <w:pPr>
              <w:contextualSpacing/>
              <w:jc w:val="right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فورس اور مومینٹم میں تعلق کو بیان کریں۔</w:t>
            </w:r>
          </w:p>
        </w:tc>
        <w:tc>
          <w:tcPr>
            <w:tcW w:w="486" w:type="dxa"/>
            <w:gridSpan w:val="2"/>
          </w:tcPr>
          <w:p w:rsidR="00E225FA" w:rsidRPr="008F122D" w:rsidRDefault="00E225FA" w:rsidP="008F122D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8</w:t>
            </w:r>
          </w:p>
        </w:tc>
      </w:tr>
      <w:tr w:rsidR="00E225FA" w:rsidRPr="008F122D" w:rsidTr="00E225FA">
        <w:tc>
          <w:tcPr>
            <w:tcW w:w="436" w:type="dxa"/>
            <w:vAlign w:val="center"/>
          </w:tcPr>
          <w:p w:rsidR="00E225FA" w:rsidRPr="008F122D" w:rsidRDefault="00E225FA" w:rsidP="008F122D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9</w:t>
            </w:r>
          </w:p>
        </w:tc>
        <w:tc>
          <w:tcPr>
            <w:tcW w:w="4452" w:type="dxa"/>
            <w:gridSpan w:val="2"/>
            <w:vAlign w:val="center"/>
          </w:tcPr>
          <w:p w:rsidR="00E225FA" w:rsidRPr="008F122D" w:rsidRDefault="00E225FA" w:rsidP="008F122D">
            <w:pPr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When a gun is fired, it jerks backwards. Why?</w:t>
            </w:r>
          </w:p>
        </w:tc>
        <w:tc>
          <w:tcPr>
            <w:tcW w:w="3643" w:type="dxa"/>
            <w:vAlign w:val="center"/>
          </w:tcPr>
          <w:p w:rsidR="00E225FA" w:rsidRPr="008F122D" w:rsidRDefault="00E225FA" w:rsidP="008F122D">
            <w:pPr>
              <w:contextualSpacing/>
              <w:jc w:val="right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جب ایک بندوق چلائی جاتی ہے تو یہ پیچھے کو جھٹکا کھاتی ہے ۔ کیوں؟</w:t>
            </w:r>
          </w:p>
        </w:tc>
        <w:tc>
          <w:tcPr>
            <w:tcW w:w="486" w:type="dxa"/>
            <w:gridSpan w:val="2"/>
          </w:tcPr>
          <w:p w:rsidR="00E225FA" w:rsidRPr="008F122D" w:rsidRDefault="00E225FA" w:rsidP="008F122D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9</w:t>
            </w:r>
          </w:p>
        </w:tc>
      </w:tr>
      <w:tr w:rsidR="00E225FA" w:rsidRPr="008F122D" w:rsidTr="00E225FA">
        <w:tc>
          <w:tcPr>
            <w:tcW w:w="436" w:type="dxa"/>
            <w:vAlign w:val="center"/>
          </w:tcPr>
          <w:p w:rsidR="00E225FA" w:rsidRPr="008F122D" w:rsidRDefault="00E225FA" w:rsidP="008F122D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10</w:t>
            </w:r>
          </w:p>
        </w:tc>
        <w:tc>
          <w:tcPr>
            <w:tcW w:w="4452" w:type="dxa"/>
            <w:gridSpan w:val="2"/>
            <w:vAlign w:val="center"/>
          </w:tcPr>
          <w:p w:rsidR="00E225FA" w:rsidRPr="008F122D" w:rsidRDefault="00E225FA" w:rsidP="008F122D">
            <w:pPr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What is meant by co-efficient of fraction?</w:t>
            </w:r>
          </w:p>
        </w:tc>
        <w:tc>
          <w:tcPr>
            <w:tcW w:w="3643" w:type="dxa"/>
            <w:vAlign w:val="center"/>
          </w:tcPr>
          <w:p w:rsidR="00E225FA" w:rsidRPr="008F122D" w:rsidRDefault="00BE6B44" w:rsidP="008F122D">
            <w:pPr>
              <w:contextualSpacing/>
              <w:jc w:val="right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کو ایفیشینٹ  آف فریکشن سے کیا مراد ہے؟</w:t>
            </w:r>
          </w:p>
        </w:tc>
        <w:tc>
          <w:tcPr>
            <w:tcW w:w="486" w:type="dxa"/>
            <w:gridSpan w:val="2"/>
          </w:tcPr>
          <w:p w:rsidR="00E225FA" w:rsidRPr="008F122D" w:rsidRDefault="00E225FA" w:rsidP="008F122D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10</w:t>
            </w:r>
          </w:p>
        </w:tc>
      </w:tr>
      <w:tr w:rsidR="009B51E1" w:rsidRPr="008F122D" w:rsidTr="00E225FA">
        <w:tc>
          <w:tcPr>
            <w:tcW w:w="4888" w:type="dxa"/>
            <w:gridSpan w:val="3"/>
            <w:vAlign w:val="center"/>
          </w:tcPr>
          <w:p w:rsidR="009B51E1" w:rsidRPr="008F122D" w:rsidRDefault="00B61ED3" w:rsidP="008F122D">
            <w:pPr>
              <w:contextualSpacing/>
              <w:rPr>
                <w:rFonts w:asciiTheme="majorBidi" w:hAnsiTheme="majorBidi" w:cs="Sakkal Majalla"/>
                <w:b/>
                <w:bCs/>
                <w:sz w:val="18"/>
                <w:szCs w:val="18"/>
              </w:rPr>
            </w:pPr>
            <w:r w:rsidRPr="008F122D">
              <w:rPr>
                <w:rFonts w:asciiTheme="majorBidi" w:hAnsiTheme="majorBidi" w:cs="Sakkal Majalla"/>
                <w:b/>
                <w:bCs/>
                <w:sz w:val="18"/>
                <w:szCs w:val="18"/>
              </w:rPr>
              <w:t>Question</w:t>
            </w:r>
            <w:r w:rsidR="00A02220" w:rsidRPr="008F122D">
              <w:rPr>
                <w:rFonts w:asciiTheme="majorBidi" w:hAnsiTheme="majorBidi" w:cs="Sakkal Majalla"/>
                <w:b/>
                <w:bCs/>
                <w:sz w:val="18"/>
                <w:szCs w:val="18"/>
              </w:rPr>
              <w:t>#3: Answer these</w:t>
            </w:r>
            <w:r w:rsidR="001A1149" w:rsidRPr="008F122D">
              <w:rPr>
                <w:rFonts w:asciiTheme="majorBidi" w:hAnsiTheme="majorBidi" w:cs="Sakkal Majalla"/>
                <w:b/>
                <w:bCs/>
                <w:sz w:val="18"/>
                <w:szCs w:val="18"/>
              </w:rPr>
              <w:t xml:space="preserve"> long question</w:t>
            </w:r>
            <w:r w:rsidR="00A02220" w:rsidRPr="008F122D">
              <w:rPr>
                <w:rFonts w:asciiTheme="majorBidi" w:hAnsiTheme="majorBidi" w:cs="Sakkal Majalla"/>
                <w:b/>
                <w:bCs/>
                <w:sz w:val="18"/>
                <w:szCs w:val="18"/>
              </w:rPr>
              <w:t>s</w:t>
            </w:r>
            <w:r w:rsidR="001A1149" w:rsidRPr="008F122D">
              <w:rPr>
                <w:rFonts w:asciiTheme="majorBidi" w:hAnsiTheme="majorBidi" w:cs="Sakkal Majalla"/>
                <w:b/>
                <w:bCs/>
                <w:sz w:val="18"/>
                <w:szCs w:val="18"/>
              </w:rPr>
              <w:t>. 4</w:t>
            </w:r>
            <w:r w:rsidR="002F7DC6" w:rsidRPr="008F122D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+5=9</w:t>
            </w:r>
          </w:p>
        </w:tc>
        <w:tc>
          <w:tcPr>
            <w:tcW w:w="4129" w:type="dxa"/>
            <w:gridSpan w:val="3"/>
            <w:vAlign w:val="center"/>
          </w:tcPr>
          <w:p w:rsidR="009B51E1" w:rsidRPr="008F122D" w:rsidRDefault="00A02220" w:rsidP="008F122D">
            <w:pPr>
              <w:contextualSpacing/>
              <w:jc w:val="right"/>
              <w:rPr>
                <w:rFonts w:ascii="Jameel Noori Nastaleeq" w:hAnsi="Jameel Noori Nastaleeq" w:cs="Jameel Noori Nastaleeq"/>
                <w:b/>
                <w:bCs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b/>
                <w:bCs/>
                <w:sz w:val="18"/>
                <w:szCs w:val="18"/>
                <w:rtl/>
                <w:lang w:bidi="ur-PK"/>
              </w:rPr>
              <w:t xml:space="preserve"> جواب سوال نمبر 3: سوالات کے </w:t>
            </w:r>
            <w:r w:rsidR="009B51E1" w:rsidRPr="008F122D">
              <w:rPr>
                <w:rFonts w:ascii="Jameel Noori Nastaleeq" w:hAnsi="Jameel Noori Nastaleeq" w:cs="Jameel Noori Nastaleeq" w:hint="cs"/>
                <w:b/>
                <w:bCs/>
                <w:sz w:val="18"/>
                <w:szCs w:val="18"/>
                <w:rtl/>
                <w:lang w:bidi="ur-PK"/>
              </w:rPr>
              <w:t>تفصیلا</w:t>
            </w:r>
            <w:r w:rsidR="00B61ED3" w:rsidRPr="008F122D">
              <w:rPr>
                <w:rFonts w:ascii="Jameel Noori Nastaleeq" w:hAnsi="Jameel Noori Nastaleeq" w:cs="Jameel Noori Nastaleeq" w:hint="cs"/>
                <w:b/>
                <w:bCs/>
                <w:sz w:val="18"/>
                <w:szCs w:val="18"/>
                <w:rtl/>
                <w:lang w:bidi="ur-PK"/>
              </w:rPr>
              <w:t>جواب دیں۔</w:t>
            </w:r>
            <w:r w:rsidR="009B51E1" w:rsidRPr="008F122D">
              <w:rPr>
                <w:rFonts w:ascii="Jameel Noori Nastaleeq" w:hAnsi="Jameel Noori Nastaleeq" w:cs="Jameel Noori Nastaleeq" w:hint="cs"/>
                <w:b/>
                <w:bCs/>
                <w:sz w:val="18"/>
                <w:szCs w:val="18"/>
                <w:rtl/>
                <w:lang w:bidi="ur-PK"/>
              </w:rPr>
              <w:t xml:space="preserve"> </w:t>
            </w:r>
          </w:p>
        </w:tc>
      </w:tr>
      <w:tr w:rsidR="00A02220" w:rsidRPr="008F122D" w:rsidTr="00E225FA">
        <w:trPr>
          <w:trHeight w:val="210"/>
        </w:trPr>
        <w:tc>
          <w:tcPr>
            <w:tcW w:w="465" w:type="dxa"/>
            <w:gridSpan w:val="2"/>
            <w:vAlign w:val="center"/>
          </w:tcPr>
          <w:p w:rsidR="00A02220" w:rsidRPr="008F122D" w:rsidRDefault="00A02220" w:rsidP="008F122D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a)</w:t>
            </w:r>
          </w:p>
        </w:tc>
        <w:tc>
          <w:tcPr>
            <w:tcW w:w="4423" w:type="dxa"/>
            <w:vAlign w:val="center"/>
          </w:tcPr>
          <w:p w:rsidR="00A02220" w:rsidRPr="008F122D" w:rsidRDefault="00E225FA" w:rsidP="008F122D">
            <w:pPr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Explain Centripetal force and drive Fc=mv</w:t>
            </w:r>
            <w:r w:rsidRPr="008F122D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8F122D">
              <w:rPr>
                <w:rFonts w:asciiTheme="majorBidi" w:hAnsiTheme="majorBidi" w:cstheme="majorBidi"/>
                <w:sz w:val="18"/>
                <w:szCs w:val="18"/>
              </w:rPr>
              <w:t>/r.</w:t>
            </w:r>
          </w:p>
        </w:tc>
        <w:tc>
          <w:tcPr>
            <w:tcW w:w="3668" w:type="dxa"/>
            <w:gridSpan w:val="2"/>
            <w:vAlign w:val="center"/>
          </w:tcPr>
          <w:p w:rsidR="00A02220" w:rsidRPr="008F122D" w:rsidRDefault="00BE6B44" w:rsidP="008F122D">
            <w:pPr>
              <w:contextualSpacing/>
              <w:jc w:val="right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سینٹریپیٹل فورس کی وضاحت کرریں۔ اور مساوت کو ثابت کریں۔</w:t>
            </w:r>
          </w:p>
          <w:p w:rsidR="00BE6B44" w:rsidRPr="008F122D" w:rsidRDefault="00BE6B44" w:rsidP="008F122D">
            <w:pPr>
              <w:contextualSpacing/>
              <w:jc w:val="right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Fc=mv</w:t>
            </w:r>
            <w:r w:rsidRPr="008F122D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2</w:t>
            </w:r>
            <w:r w:rsidRPr="008F122D">
              <w:rPr>
                <w:rFonts w:asciiTheme="majorBidi" w:hAnsiTheme="majorBidi" w:cstheme="majorBidi"/>
                <w:sz w:val="18"/>
                <w:szCs w:val="18"/>
              </w:rPr>
              <w:t>/r.</w:t>
            </w:r>
          </w:p>
        </w:tc>
        <w:tc>
          <w:tcPr>
            <w:tcW w:w="461" w:type="dxa"/>
            <w:vAlign w:val="center"/>
          </w:tcPr>
          <w:p w:rsidR="00A02220" w:rsidRPr="008F122D" w:rsidRDefault="00A02220" w:rsidP="008F122D">
            <w:pPr>
              <w:contextualSpacing/>
              <w:jc w:val="right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ا)</w:t>
            </w:r>
          </w:p>
        </w:tc>
      </w:tr>
      <w:tr w:rsidR="00A02220" w:rsidRPr="008F122D" w:rsidTr="00E225FA">
        <w:trPr>
          <w:trHeight w:val="285"/>
        </w:trPr>
        <w:tc>
          <w:tcPr>
            <w:tcW w:w="465" w:type="dxa"/>
            <w:gridSpan w:val="2"/>
            <w:vAlign w:val="center"/>
          </w:tcPr>
          <w:p w:rsidR="00A02220" w:rsidRPr="008F122D" w:rsidRDefault="00A02220" w:rsidP="008F122D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b)</w:t>
            </w:r>
          </w:p>
        </w:tc>
        <w:tc>
          <w:tcPr>
            <w:tcW w:w="4423" w:type="dxa"/>
            <w:tcBorders>
              <w:bottom w:val="single" w:sz="4" w:space="0" w:color="auto"/>
            </w:tcBorders>
            <w:vAlign w:val="center"/>
          </w:tcPr>
          <w:p w:rsidR="00A02220" w:rsidRPr="008F122D" w:rsidRDefault="00BE6B44" w:rsidP="008F122D">
            <w:pPr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8F122D">
              <w:rPr>
                <w:rFonts w:asciiTheme="majorBidi" w:hAnsiTheme="majorBidi" w:cstheme="majorBidi"/>
                <w:sz w:val="18"/>
                <w:szCs w:val="18"/>
              </w:rPr>
              <w:t>22 Ns to produce a change in the momentum of a body</w:t>
            </w:r>
            <w:r w:rsidRPr="008F122D">
              <w:rPr>
                <w:rFonts w:asciiTheme="majorBidi" w:hAnsiTheme="majorBidi" w:cstheme="majorBidi" w:hint="cs"/>
                <w:sz w:val="18"/>
                <w:szCs w:val="18"/>
                <w:rtl/>
              </w:rPr>
              <w:t xml:space="preserve">۔ </w:t>
            </w:r>
            <w:r w:rsidRPr="008F122D">
              <w:rPr>
                <w:rFonts w:asciiTheme="majorBidi" w:hAnsiTheme="majorBidi" w:cstheme="majorBidi"/>
                <w:sz w:val="18"/>
                <w:szCs w:val="18"/>
              </w:rPr>
              <w:t>How long will 20 Newton's force take?</w:t>
            </w:r>
          </w:p>
        </w:tc>
        <w:tc>
          <w:tcPr>
            <w:tcW w:w="3668" w:type="dxa"/>
            <w:gridSpan w:val="2"/>
            <w:vAlign w:val="center"/>
          </w:tcPr>
          <w:p w:rsidR="00A02220" w:rsidRPr="008F122D" w:rsidRDefault="00BE6B44" w:rsidP="008F122D">
            <w:pPr>
              <w:contextualSpacing/>
              <w:jc w:val="right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 xml:space="preserve"> کی تبدیلی پیدا کرنے کے لیے  </w:t>
            </w:r>
            <w:r w:rsidRPr="008F122D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22 Ns</w:t>
            </w: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 xml:space="preserve"> کسی جسم کے مومینٹم میں</w:t>
            </w:r>
          </w:p>
          <w:p w:rsidR="00BE6B44" w:rsidRPr="008F122D" w:rsidRDefault="00BE6B44" w:rsidP="008F122D">
            <w:pPr>
              <w:contextualSpacing/>
              <w:jc w:val="right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20 نیوٹن کی فورس کو کتنا وقت درکار ہوگا؟</w:t>
            </w:r>
          </w:p>
        </w:tc>
        <w:tc>
          <w:tcPr>
            <w:tcW w:w="461" w:type="dxa"/>
            <w:vAlign w:val="center"/>
          </w:tcPr>
          <w:p w:rsidR="00A02220" w:rsidRPr="008F122D" w:rsidRDefault="00A02220" w:rsidP="008F122D">
            <w:pPr>
              <w:contextualSpacing/>
              <w:jc w:val="right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8F122D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ب)</w:t>
            </w:r>
          </w:p>
        </w:tc>
      </w:tr>
    </w:tbl>
    <w:p w:rsidR="00AD5802" w:rsidRPr="008F122D" w:rsidRDefault="00AD5802" w:rsidP="008F122D">
      <w:pPr>
        <w:contextualSpacing/>
        <w:jc w:val="center"/>
        <w:rPr>
          <w:sz w:val="18"/>
          <w:szCs w:val="18"/>
        </w:rPr>
      </w:pPr>
    </w:p>
    <w:p w:rsidR="00D205E5" w:rsidRPr="008F122D" w:rsidRDefault="00D205E5" w:rsidP="008F122D">
      <w:pPr>
        <w:contextualSpacing/>
        <w:jc w:val="center"/>
        <w:rPr>
          <w:sz w:val="18"/>
          <w:szCs w:val="18"/>
        </w:rPr>
      </w:pPr>
    </w:p>
    <w:sectPr w:rsidR="00D205E5" w:rsidRPr="008F122D" w:rsidSect="00A0222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39" w:code="9"/>
      <w:pgMar w:top="1440" w:right="1440" w:bottom="108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06BB8" w:rsidRDefault="00F06BB8" w:rsidP="00DA28DB">
      <w:pPr>
        <w:spacing w:after="0" w:line="240" w:lineRule="auto"/>
      </w:pPr>
      <w:r>
        <w:separator/>
      </w:r>
    </w:p>
  </w:endnote>
  <w:endnote w:type="continuationSeparator" w:id="0">
    <w:p w:rsidR="00F06BB8" w:rsidRDefault="00F06BB8" w:rsidP="00DA28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Jameel Noori Nastaleeq">
    <w:panose1 w:val="02000503000000020004"/>
    <w:charset w:val="00"/>
    <w:family w:val="auto"/>
    <w:pitch w:val="variable"/>
    <w:sig w:usb0="80002007" w:usb1="00000000" w:usb2="00000000" w:usb3="00000000" w:csb0="0000004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1764F" w:rsidRDefault="0091764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116F1" w:rsidRPr="00EE35C7" w:rsidRDefault="00EE35C7" w:rsidP="00EE35C7">
    <w:pPr>
      <w:pStyle w:val="Footer"/>
      <w:jc w:val="center"/>
      <w:rPr>
        <w:b/>
        <w:bCs/>
      </w:rPr>
    </w:pPr>
    <w:bookmarkStart w:id="0" w:name="_GoBack"/>
    <w:r w:rsidRPr="00EE35C7">
      <w:rPr>
        <w:b/>
        <w:bCs/>
      </w:rPr>
      <w:t>www.ilmiblog.com</w:t>
    </w:r>
    <w:bookmarkEnd w:id="0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1764F" w:rsidRDefault="0091764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06BB8" w:rsidRDefault="00F06BB8" w:rsidP="00DA28DB">
      <w:pPr>
        <w:spacing w:after="0" w:line="240" w:lineRule="auto"/>
      </w:pPr>
      <w:r>
        <w:separator/>
      </w:r>
    </w:p>
  </w:footnote>
  <w:footnote w:type="continuationSeparator" w:id="0">
    <w:p w:rsidR="00F06BB8" w:rsidRDefault="00F06BB8" w:rsidP="00DA28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1764F" w:rsidRDefault="0091764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A28DB" w:rsidRPr="0091764F" w:rsidRDefault="00DA28DB" w:rsidP="0091764F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1764F" w:rsidRDefault="0091764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BD01C2"/>
    <w:multiLevelType w:val="hybridMultilevel"/>
    <w:tmpl w:val="D0DAE6B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E320A76"/>
    <w:multiLevelType w:val="hybridMultilevel"/>
    <w:tmpl w:val="FE72F436"/>
    <w:lvl w:ilvl="0" w:tplc="D994B29E">
      <w:start w:val="1"/>
      <w:numFmt w:val="decimal"/>
      <w:lvlText w:val="%1."/>
      <w:lvlJc w:val="left"/>
      <w:pPr>
        <w:ind w:left="360" w:hanging="360"/>
      </w:pPr>
      <w:rPr>
        <w:rFonts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4AF1294"/>
    <w:multiLevelType w:val="hybridMultilevel"/>
    <w:tmpl w:val="CD945886"/>
    <w:lvl w:ilvl="0" w:tplc="0409000F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>
    <w:nsid w:val="2794139F"/>
    <w:multiLevelType w:val="hybridMultilevel"/>
    <w:tmpl w:val="9CE0D5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B2271BC"/>
    <w:multiLevelType w:val="hybridMultilevel"/>
    <w:tmpl w:val="05E0BF5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31E9693F"/>
    <w:multiLevelType w:val="hybridMultilevel"/>
    <w:tmpl w:val="430CA7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36262AA"/>
    <w:multiLevelType w:val="hybridMultilevel"/>
    <w:tmpl w:val="D87C8F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C0F6B50"/>
    <w:multiLevelType w:val="hybridMultilevel"/>
    <w:tmpl w:val="9640A5E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5E204026"/>
    <w:multiLevelType w:val="hybridMultilevel"/>
    <w:tmpl w:val="87F0ABC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5F271BD7"/>
    <w:multiLevelType w:val="hybridMultilevel"/>
    <w:tmpl w:val="6344B2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69CA3A80"/>
    <w:multiLevelType w:val="hybridMultilevel"/>
    <w:tmpl w:val="96828A4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75687652"/>
    <w:multiLevelType w:val="hybridMultilevel"/>
    <w:tmpl w:val="DD989142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10"/>
  </w:num>
  <w:num w:numId="5">
    <w:abstractNumId w:val="8"/>
  </w:num>
  <w:num w:numId="6">
    <w:abstractNumId w:val="0"/>
  </w:num>
  <w:num w:numId="7">
    <w:abstractNumId w:val="6"/>
  </w:num>
  <w:num w:numId="8">
    <w:abstractNumId w:val="3"/>
  </w:num>
  <w:num w:numId="9">
    <w:abstractNumId w:val="5"/>
  </w:num>
  <w:num w:numId="10">
    <w:abstractNumId w:val="7"/>
  </w:num>
  <w:num w:numId="11">
    <w:abstractNumId w:val="9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zM0NwYhI1MDJR2l4NTi4sz8PJACi1oAD3oeJCwAAAA="/>
  </w:docVars>
  <w:rsids>
    <w:rsidRoot w:val="00BE6142"/>
    <w:rsid w:val="00055A9E"/>
    <w:rsid w:val="00065E73"/>
    <w:rsid w:val="00084940"/>
    <w:rsid w:val="000C548C"/>
    <w:rsid w:val="000F2835"/>
    <w:rsid w:val="00141790"/>
    <w:rsid w:val="00151C3B"/>
    <w:rsid w:val="0016160E"/>
    <w:rsid w:val="001A1149"/>
    <w:rsid w:val="00260271"/>
    <w:rsid w:val="00290411"/>
    <w:rsid w:val="00293B7E"/>
    <w:rsid w:val="002C7E20"/>
    <w:rsid w:val="002E22C7"/>
    <w:rsid w:val="002F1C52"/>
    <w:rsid w:val="002F7DC6"/>
    <w:rsid w:val="00352795"/>
    <w:rsid w:val="003652F9"/>
    <w:rsid w:val="003A1FB9"/>
    <w:rsid w:val="003A53F0"/>
    <w:rsid w:val="003C3160"/>
    <w:rsid w:val="004655C8"/>
    <w:rsid w:val="004B1937"/>
    <w:rsid w:val="00540F00"/>
    <w:rsid w:val="00585627"/>
    <w:rsid w:val="005929DF"/>
    <w:rsid w:val="005C3AEF"/>
    <w:rsid w:val="005F7911"/>
    <w:rsid w:val="00635B49"/>
    <w:rsid w:val="006507A3"/>
    <w:rsid w:val="006D18BC"/>
    <w:rsid w:val="007102CF"/>
    <w:rsid w:val="007370D3"/>
    <w:rsid w:val="0076288D"/>
    <w:rsid w:val="007A1393"/>
    <w:rsid w:val="0080103E"/>
    <w:rsid w:val="00805A0D"/>
    <w:rsid w:val="00826E06"/>
    <w:rsid w:val="00892117"/>
    <w:rsid w:val="00892D0A"/>
    <w:rsid w:val="008C332F"/>
    <w:rsid w:val="008D4CC0"/>
    <w:rsid w:val="008F122D"/>
    <w:rsid w:val="008F2186"/>
    <w:rsid w:val="0091764F"/>
    <w:rsid w:val="009344B0"/>
    <w:rsid w:val="009A47B0"/>
    <w:rsid w:val="009B51E1"/>
    <w:rsid w:val="009B6249"/>
    <w:rsid w:val="009E2CED"/>
    <w:rsid w:val="00A02220"/>
    <w:rsid w:val="00A101BF"/>
    <w:rsid w:val="00A13C01"/>
    <w:rsid w:val="00A442EC"/>
    <w:rsid w:val="00A97436"/>
    <w:rsid w:val="00AD5802"/>
    <w:rsid w:val="00AF21AC"/>
    <w:rsid w:val="00B07CC9"/>
    <w:rsid w:val="00B10652"/>
    <w:rsid w:val="00B116F1"/>
    <w:rsid w:val="00B2119A"/>
    <w:rsid w:val="00B30528"/>
    <w:rsid w:val="00B31050"/>
    <w:rsid w:val="00B513D3"/>
    <w:rsid w:val="00B575FB"/>
    <w:rsid w:val="00B61ED3"/>
    <w:rsid w:val="00B91931"/>
    <w:rsid w:val="00BE2728"/>
    <w:rsid w:val="00BE6142"/>
    <w:rsid w:val="00BE6B44"/>
    <w:rsid w:val="00C2124B"/>
    <w:rsid w:val="00C21B64"/>
    <w:rsid w:val="00C716D4"/>
    <w:rsid w:val="00D07C3B"/>
    <w:rsid w:val="00D205E5"/>
    <w:rsid w:val="00DA28DB"/>
    <w:rsid w:val="00DA661A"/>
    <w:rsid w:val="00DB372B"/>
    <w:rsid w:val="00DC21C0"/>
    <w:rsid w:val="00DF432D"/>
    <w:rsid w:val="00E06531"/>
    <w:rsid w:val="00E225FA"/>
    <w:rsid w:val="00E2268C"/>
    <w:rsid w:val="00E9013D"/>
    <w:rsid w:val="00EA0D36"/>
    <w:rsid w:val="00EB57F4"/>
    <w:rsid w:val="00EE0E40"/>
    <w:rsid w:val="00EE35C7"/>
    <w:rsid w:val="00EF0B50"/>
    <w:rsid w:val="00F04919"/>
    <w:rsid w:val="00F06BB8"/>
    <w:rsid w:val="00F16A80"/>
    <w:rsid w:val="00F21AC3"/>
    <w:rsid w:val="00F65569"/>
    <w:rsid w:val="00FB37E6"/>
    <w:rsid w:val="00FB581F"/>
    <w:rsid w:val="00FD2056"/>
    <w:rsid w:val="00FE0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E61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65E7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A28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28DB"/>
  </w:style>
  <w:style w:type="paragraph" w:styleId="Footer">
    <w:name w:val="footer"/>
    <w:basedOn w:val="Normal"/>
    <w:link w:val="FooterChar"/>
    <w:uiPriority w:val="99"/>
    <w:unhideWhenUsed/>
    <w:rsid w:val="00DA28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28DB"/>
  </w:style>
  <w:style w:type="character" w:styleId="Hyperlink">
    <w:name w:val="Hyperlink"/>
    <w:basedOn w:val="DefaultParagraphFont"/>
    <w:uiPriority w:val="99"/>
    <w:semiHidden/>
    <w:unhideWhenUsed/>
    <w:rsid w:val="00B116F1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E61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65E7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A28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28DB"/>
  </w:style>
  <w:style w:type="paragraph" w:styleId="Footer">
    <w:name w:val="footer"/>
    <w:basedOn w:val="Normal"/>
    <w:link w:val="FooterChar"/>
    <w:uiPriority w:val="99"/>
    <w:unhideWhenUsed/>
    <w:rsid w:val="00DA28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28DB"/>
  </w:style>
  <w:style w:type="character" w:styleId="Hyperlink">
    <w:name w:val="Hyperlink"/>
    <w:basedOn w:val="DefaultParagraphFont"/>
    <w:uiPriority w:val="99"/>
    <w:semiHidden/>
    <w:unhideWhenUsed/>
    <w:rsid w:val="00B116F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6580F864-DDAC-4C51-B846-C9E6593D77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2</TotalTime>
  <Pages>2</Pages>
  <Words>560</Words>
  <Characters>319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wais Ahmed</dc:creator>
  <cp:keywords/>
  <dc:description/>
  <cp:lastModifiedBy>pak Computer</cp:lastModifiedBy>
  <cp:revision>41</cp:revision>
  <dcterms:created xsi:type="dcterms:W3CDTF">2020-10-07T17:42:00Z</dcterms:created>
  <dcterms:modified xsi:type="dcterms:W3CDTF">2022-03-10T17:21:00Z</dcterms:modified>
</cp:coreProperties>
</file>